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7A8B3" w14:textId="03CD4AE4" w:rsidR="00340CDD" w:rsidRPr="00F2640B" w:rsidRDefault="00816057" w:rsidP="00180A21">
      <w:pPr>
        <w:spacing w:after="0" w:line="240" w:lineRule="auto"/>
        <w:rPr>
          <w:rFonts w:asciiTheme="minorHAnsi" w:hAnsiTheme="minorHAnsi" w:cstheme="minorHAnsi"/>
          <w:i/>
          <w:iCs/>
          <w:highlight w:val="yellow"/>
          <w:lang w:val="en-GB"/>
        </w:rPr>
      </w:pPr>
      <w:r w:rsidRPr="00F2640B">
        <w:rPr>
          <w:rFonts w:asciiTheme="minorHAnsi" w:hAnsiTheme="minorHAnsi" w:cstheme="minorHAnsi"/>
          <w:i/>
          <w:iCs/>
          <w:highlight w:val="yellow"/>
          <w:lang w:val="en-GB"/>
        </w:rPr>
        <w:t xml:space="preserve">Please confirm your attendance in order to receive the details to connect to the </w:t>
      </w:r>
      <w:proofErr w:type="spellStart"/>
      <w:r w:rsidRPr="00F2640B">
        <w:rPr>
          <w:rFonts w:asciiTheme="minorHAnsi" w:hAnsiTheme="minorHAnsi" w:cstheme="minorHAnsi"/>
          <w:i/>
          <w:iCs/>
          <w:highlight w:val="yellow"/>
          <w:lang w:val="en-GB"/>
        </w:rPr>
        <w:t>webex</w:t>
      </w:r>
      <w:proofErr w:type="spellEnd"/>
      <w:r w:rsidRPr="00F2640B">
        <w:rPr>
          <w:rFonts w:asciiTheme="minorHAnsi" w:hAnsiTheme="minorHAnsi" w:cstheme="minorHAnsi"/>
          <w:i/>
          <w:iCs/>
          <w:highlight w:val="yellow"/>
          <w:lang w:val="en-GB"/>
        </w:rPr>
        <w:t>-conference</w:t>
      </w:r>
    </w:p>
    <w:tbl>
      <w:tblPr>
        <w:tblpPr w:leftFromText="141" w:rightFromText="141" w:vertAnchor="page" w:horzAnchor="margin" w:tblpXSpec="center" w:tblpY="2536"/>
        <w:tblW w:w="0" w:type="auto"/>
        <w:tblBorders>
          <w:top w:val="single" w:sz="2" w:space="0" w:color="99CCFF"/>
          <w:left w:val="single" w:sz="2" w:space="0" w:color="99CCFF"/>
          <w:bottom w:val="single" w:sz="2" w:space="0" w:color="99CCFF"/>
          <w:right w:val="single" w:sz="2" w:space="0" w:color="99CCFF"/>
          <w:insideH w:val="single" w:sz="2" w:space="0" w:color="99CCFF"/>
          <w:insideV w:val="single" w:sz="2" w:space="0" w:color="99CCFF"/>
        </w:tblBorders>
        <w:tblLook w:val="00A0" w:firstRow="1" w:lastRow="0" w:firstColumn="1" w:lastColumn="0" w:noHBand="0" w:noVBand="0"/>
      </w:tblPr>
      <w:tblGrid>
        <w:gridCol w:w="2000"/>
        <w:gridCol w:w="7380"/>
      </w:tblGrid>
      <w:tr w:rsidR="0003029C" w:rsidRPr="00F455C3" w14:paraId="4A9D01EC" w14:textId="77777777" w:rsidTr="0003029C">
        <w:trPr>
          <w:trHeight w:val="1063"/>
        </w:trPr>
        <w:tc>
          <w:tcPr>
            <w:tcW w:w="9380" w:type="dxa"/>
            <w:gridSpan w:val="2"/>
            <w:shd w:val="clear" w:color="auto" w:fill="003A62"/>
            <w:vAlign w:val="center"/>
          </w:tcPr>
          <w:p w14:paraId="07FC37A6" w14:textId="00C7B7C3" w:rsidR="00FD6593" w:rsidRPr="00FD6593" w:rsidRDefault="006927F5" w:rsidP="00FD6593">
            <w:pPr>
              <w:pStyle w:val="Heading1"/>
              <w:spacing w:before="40" w:after="40"/>
              <w:rPr>
                <w:rFonts w:asciiTheme="minorHAnsi" w:hAnsiTheme="minorHAnsi" w:cstheme="minorHAnsi"/>
                <w:color w:val="FFFFFF" w:themeColor="background1"/>
                <w:sz w:val="40"/>
                <w:szCs w:val="40"/>
                <w:lang w:val="en-GB"/>
              </w:rPr>
            </w:pPr>
            <w:r w:rsidRPr="00936AD3">
              <w:rPr>
                <w:rFonts w:asciiTheme="minorHAnsi" w:hAnsiTheme="minorHAnsi" w:cstheme="minorHAnsi"/>
                <w:color w:val="FFFFFF" w:themeColor="background1"/>
                <w:sz w:val="40"/>
                <w:szCs w:val="40"/>
                <w:lang w:val="en-GB"/>
              </w:rPr>
              <w:t xml:space="preserve">Draft </w:t>
            </w:r>
            <w:r w:rsidR="0003029C" w:rsidRPr="00936AD3">
              <w:rPr>
                <w:rFonts w:asciiTheme="minorHAnsi" w:hAnsiTheme="minorHAnsi" w:cstheme="minorHAnsi"/>
                <w:color w:val="FFFFFF" w:themeColor="background1"/>
                <w:sz w:val="40"/>
                <w:szCs w:val="40"/>
                <w:lang w:val="en-GB"/>
              </w:rPr>
              <w:t>AGENDA</w:t>
            </w:r>
          </w:p>
          <w:p w14:paraId="03AD3BB0" w14:textId="4CFF59E9" w:rsidR="00467E71" w:rsidRPr="00B62147" w:rsidRDefault="00F455C3" w:rsidP="00B1152F">
            <w:pPr>
              <w:spacing w:after="0"/>
              <w:jc w:val="center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val="en-GB"/>
              </w:rPr>
            </w:pPr>
            <w:bookmarkStart w:id="0" w:name="_Hlk73104503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val="en-GB"/>
              </w:rPr>
              <w:t>Thursday, 24</w:t>
            </w:r>
            <w:r w:rsidRPr="00F455C3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vertAlign w:val="superscript"/>
                <w:lang w:val="en-GB"/>
              </w:rPr>
              <w:t>th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val="en-GB"/>
              </w:rPr>
              <w:t xml:space="preserve"> June 2021, 11.30 – 13.00h</w:t>
            </w:r>
            <w:r w:rsidR="00180A21" w:rsidRPr="00B6214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val="en-GB"/>
              </w:rPr>
              <w:t xml:space="preserve"> via </w:t>
            </w:r>
            <w:proofErr w:type="spellStart"/>
            <w:r w:rsidR="00180A21" w:rsidRPr="00B6214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val="en-GB"/>
              </w:rPr>
              <w:t>Webex</w:t>
            </w:r>
            <w:proofErr w:type="spellEnd"/>
          </w:p>
          <w:bookmarkEnd w:id="0"/>
          <w:p w14:paraId="2DF27C73" w14:textId="28D6F9DA" w:rsidR="00B1152F" w:rsidRPr="00740D91" w:rsidRDefault="00936AD3" w:rsidP="00B1152F">
            <w:pPr>
              <w:spacing w:after="0"/>
              <w:jc w:val="center"/>
              <w:rPr>
                <w:rFonts w:asciiTheme="minorHAnsi" w:hAnsiTheme="minorHAnsi" w:cstheme="minorHAnsi"/>
                <w:i/>
                <w:iCs/>
                <w:color w:val="FFFFFF" w:themeColor="background1"/>
                <w:lang w:val="en-GB"/>
              </w:rPr>
            </w:pPr>
            <w:r w:rsidRPr="00740D91">
              <w:rPr>
                <w:rFonts w:asciiTheme="minorHAnsi" w:hAnsiTheme="minorHAnsi" w:cstheme="minorHAnsi"/>
                <w:i/>
                <w:iCs/>
                <w:color w:val="FFFFFF" w:themeColor="background1"/>
                <w:sz w:val="28"/>
                <w:szCs w:val="28"/>
                <w:lang w:val="en-GB"/>
              </w:rPr>
              <w:t>P</w:t>
            </w:r>
            <w:r w:rsidRPr="00936AD3">
              <w:rPr>
                <w:rFonts w:asciiTheme="minorHAnsi" w:hAnsiTheme="minorHAnsi" w:cstheme="minorHAnsi"/>
                <w:i/>
                <w:iCs/>
                <w:color w:val="FFFFFF" w:themeColor="background1"/>
                <w:sz w:val="28"/>
                <w:szCs w:val="28"/>
                <w:lang w:val="en-US"/>
              </w:rPr>
              <w:t>lease</w:t>
            </w:r>
            <w:r w:rsidRPr="00740D91">
              <w:rPr>
                <w:rFonts w:asciiTheme="minorHAnsi" w:hAnsiTheme="minorHAnsi" w:cstheme="minorHAnsi"/>
                <w:i/>
                <w:iCs/>
                <w:color w:val="FFFFFF" w:themeColor="background1"/>
                <w:sz w:val="28"/>
                <w:szCs w:val="28"/>
                <w:lang w:val="en-GB"/>
              </w:rPr>
              <w:t>,</w:t>
            </w:r>
            <w:r w:rsidRPr="00936AD3">
              <w:rPr>
                <w:rFonts w:asciiTheme="minorHAnsi" w:hAnsiTheme="minorHAnsi" w:cstheme="minorHAnsi"/>
                <w:i/>
                <w:iCs/>
                <w:color w:val="FFFFFF" w:themeColor="background1"/>
                <w:sz w:val="28"/>
                <w:szCs w:val="28"/>
                <w:lang w:val="en-US"/>
              </w:rPr>
              <w:t xml:space="preserve"> confirm your attendance</w:t>
            </w:r>
            <w:r w:rsidRPr="00740D91">
              <w:rPr>
                <w:rFonts w:asciiTheme="minorHAnsi" w:hAnsiTheme="minorHAnsi" w:cstheme="minorHAnsi"/>
                <w:i/>
                <w:iCs/>
                <w:color w:val="FFFFFF" w:themeColor="background1"/>
                <w:lang w:val="en-GB"/>
              </w:rPr>
              <w:t xml:space="preserve"> </w:t>
            </w:r>
          </w:p>
        </w:tc>
      </w:tr>
      <w:tr w:rsidR="00065806" w:rsidRPr="00CE68A2" w14:paraId="0C4CF6E6" w14:textId="77777777" w:rsidTr="00065806">
        <w:trPr>
          <w:trHeight w:val="284"/>
        </w:trPr>
        <w:tc>
          <w:tcPr>
            <w:tcW w:w="2000" w:type="dxa"/>
            <w:shd w:val="clear" w:color="auto" w:fill="FFFFFF" w:themeFill="background1"/>
          </w:tcPr>
          <w:p w14:paraId="045F92C7" w14:textId="743F32CF" w:rsidR="005403C1" w:rsidRPr="00936AD3" w:rsidRDefault="00F455C3" w:rsidP="00467E71">
            <w:pPr>
              <w:pStyle w:val="Heading2"/>
              <w:spacing w:before="240" w:after="100" w:afterAutospacing="1"/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11.30h</w:t>
            </w:r>
          </w:p>
        </w:tc>
        <w:tc>
          <w:tcPr>
            <w:tcW w:w="7380" w:type="dxa"/>
            <w:shd w:val="clear" w:color="auto" w:fill="FFFFFF" w:themeFill="background1"/>
            <w:vAlign w:val="center"/>
          </w:tcPr>
          <w:p w14:paraId="6CC39534" w14:textId="77777777" w:rsidR="00321273" w:rsidRPr="00936AD3" w:rsidRDefault="00321273" w:rsidP="00340CDD">
            <w:pPr>
              <w:pStyle w:val="Heading2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0482F58" w14:textId="27601390" w:rsidR="00321273" w:rsidRPr="00F455C3" w:rsidRDefault="00B96E0A" w:rsidP="00321273">
            <w:pPr>
              <w:pStyle w:val="Heading2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HORT </w:t>
            </w:r>
            <w:r w:rsidR="00975E8A" w:rsidRPr="00936AD3">
              <w:rPr>
                <w:rFonts w:asciiTheme="minorHAnsi" w:hAnsiTheme="minorHAnsi" w:cstheme="minorHAnsi"/>
                <w:sz w:val="22"/>
                <w:szCs w:val="22"/>
              </w:rPr>
              <w:t xml:space="preserve">WELCOME </w:t>
            </w:r>
            <w:r w:rsidR="00321273" w:rsidRPr="00936AD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by Secretary General of NEREUS </w:t>
            </w:r>
          </w:p>
        </w:tc>
      </w:tr>
      <w:tr w:rsidR="00DD3D47" w:rsidRPr="00CE68A2" w14:paraId="33237187" w14:textId="77777777" w:rsidTr="00DD3D47">
        <w:trPr>
          <w:trHeight w:val="212"/>
        </w:trPr>
        <w:tc>
          <w:tcPr>
            <w:tcW w:w="2000" w:type="dxa"/>
            <w:tcBorders>
              <w:bottom w:val="single" w:sz="2" w:space="0" w:color="99CCFF"/>
            </w:tcBorders>
            <w:shd w:val="clear" w:color="auto" w:fill="B8CCE4" w:themeFill="accent1" w:themeFillTint="66"/>
          </w:tcPr>
          <w:p w14:paraId="6398D354" w14:textId="77777777" w:rsidR="00DD3D47" w:rsidRPr="00936AD3" w:rsidRDefault="00DD3D47" w:rsidP="008B4B27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bCs/>
                <w:lang w:val="en-GB"/>
              </w:rPr>
            </w:pPr>
          </w:p>
        </w:tc>
        <w:tc>
          <w:tcPr>
            <w:tcW w:w="7380" w:type="dxa"/>
            <w:tcBorders>
              <w:bottom w:val="single" w:sz="2" w:space="0" w:color="99CCFF"/>
            </w:tcBorders>
            <w:shd w:val="clear" w:color="auto" w:fill="B8CCE4" w:themeFill="accent1" w:themeFillTint="66"/>
          </w:tcPr>
          <w:p w14:paraId="78F03B64" w14:textId="77777777" w:rsidR="00DD3D47" w:rsidRPr="00936AD3" w:rsidRDefault="00DD3D47" w:rsidP="000653A8">
            <w:pPr>
              <w:spacing w:after="0"/>
              <w:rPr>
                <w:rFonts w:asciiTheme="minorHAnsi" w:hAnsiTheme="minorHAnsi" w:cstheme="minorHAnsi"/>
                <w:bCs/>
                <w:lang w:val="en-GB"/>
              </w:rPr>
            </w:pPr>
          </w:p>
        </w:tc>
      </w:tr>
      <w:tr w:rsidR="00DD3D47" w:rsidRPr="00CE68A2" w14:paraId="631341F4" w14:textId="77777777" w:rsidTr="0003029C">
        <w:trPr>
          <w:trHeight w:val="768"/>
        </w:trPr>
        <w:tc>
          <w:tcPr>
            <w:tcW w:w="2000" w:type="dxa"/>
            <w:tcBorders>
              <w:bottom w:val="single" w:sz="2" w:space="0" w:color="99CCFF"/>
            </w:tcBorders>
            <w:shd w:val="clear" w:color="auto" w:fill="F2F2F2"/>
          </w:tcPr>
          <w:p w14:paraId="71C707CE" w14:textId="5C4F4EBC" w:rsidR="00DD3D47" w:rsidRPr="00936AD3" w:rsidRDefault="00180A21" w:rsidP="008B4B27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bCs/>
              </w:rPr>
            </w:pPr>
            <w:r w:rsidRPr="00936AD3">
              <w:rPr>
                <w:rFonts w:asciiTheme="minorHAnsi" w:hAnsiTheme="minorHAnsi" w:cstheme="minorHAnsi"/>
                <w:bCs/>
              </w:rPr>
              <w:t>1</w:t>
            </w:r>
            <w:r w:rsidR="00F455C3">
              <w:rPr>
                <w:rFonts w:asciiTheme="minorHAnsi" w:hAnsiTheme="minorHAnsi" w:cstheme="minorHAnsi"/>
                <w:bCs/>
              </w:rPr>
              <w:t>1.35h</w:t>
            </w:r>
          </w:p>
        </w:tc>
        <w:tc>
          <w:tcPr>
            <w:tcW w:w="7380" w:type="dxa"/>
            <w:tcBorders>
              <w:bottom w:val="single" w:sz="2" w:space="0" w:color="99CCFF"/>
            </w:tcBorders>
            <w:shd w:val="clear" w:color="auto" w:fill="F2F2F2"/>
          </w:tcPr>
          <w:p w14:paraId="62F3731F" w14:textId="77777777" w:rsidR="00CE68A2" w:rsidRDefault="00B96E0A" w:rsidP="00CE68A2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Cs/>
                <w:lang w:val="en-GB"/>
              </w:rPr>
            </w:pPr>
            <w:r>
              <w:rPr>
                <w:rFonts w:asciiTheme="minorHAnsi" w:hAnsiTheme="minorHAnsi" w:cstheme="minorHAnsi"/>
                <w:bCs/>
                <w:lang w:val="en-GB"/>
              </w:rPr>
              <w:t xml:space="preserve">Impulse Presentation </w:t>
            </w:r>
            <w:proofErr w:type="gramStart"/>
            <w:r>
              <w:rPr>
                <w:rFonts w:asciiTheme="minorHAnsi" w:hAnsiTheme="minorHAnsi" w:cstheme="minorHAnsi"/>
                <w:bCs/>
                <w:lang w:val="en-GB"/>
              </w:rPr>
              <w:t xml:space="preserve">on </w:t>
            </w:r>
            <w:r w:rsidRPr="00CE68A2">
              <w:rPr>
                <w:lang w:val="en-GB"/>
              </w:rPr>
              <w:t xml:space="preserve"> </w:t>
            </w:r>
            <w:r w:rsidRPr="00B96E0A">
              <w:rPr>
                <w:rFonts w:asciiTheme="minorHAnsi" w:hAnsiTheme="minorHAnsi" w:cstheme="minorHAnsi"/>
                <w:b/>
                <w:lang w:val="en-GB"/>
              </w:rPr>
              <w:t>Single</w:t>
            </w:r>
            <w:proofErr w:type="gramEnd"/>
            <w:r w:rsidRPr="00B96E0A">
              <w:rPr>
                <w:rFonts w:asciiTheme="minorHAnsi" w:hAnsiTheme="minorHAnsi" w:cstheme="minorHAnsi"/>
                <w:b/>
                <w:lang w:val="en-GB"/>
              </w:rPr>
              <w:t xml:space="preserve"> Market Programme</w:t>
            </w:r>
            <w:r>
              <w:rPr>
                <w:rFonts w:asciiTheme="minorHAnsi" w:hAnsiTheme="minorHAnsi" w:cstheme="minorHAnsi"/>
                <w:bCs/>
                <w:lang w:val="en-GB"/>
              </w:rPr>
              <w:t xml:space="preserve"> by </w:t>
            </w:r>
            <w:r w:rsidR="00CE68A2" w:rsidRPr="00CE68A2">
              <w:rPr>
                <w:rFonts w:asciiTheme="minorHAnsi" w:hAnsiTheme="minorHAnsi" w:cstheme="minorHAnsi"/>
                <w:b/>
                <w:lang w:val="en-GB"/>
              </w:rPr>
              <w:t>Natalia Martinez Paramo</w:t>
            </w:r>
            <w:r w:rsidR="00CE68A2" w:rsidRPr="00CE68A2">
              <w:rPr>
                <w:rFonts w:asciiTheme="minorHAnsi" w:hAnsiTheme="minorHAnsi" w:cstheme="minorHAnsi"/>
                <w:bCs/>
                <w:lang w:val="en-GB"/>
              </w:rPr>
              <w:t xml:space="preserve">, Head of Unit of SMP/COSME pillar in EISMEA </w:t>
            </w:r>
          </w:p>
          <w:p w14:paraId="4623A4A8" w14:textId="77777777" w:rsidR="00CE68A2" w:rsidRDefault="00CE68A2" w:rsidP="00CE68A2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Cs/>
                <w:lang w:val="en-GB"/>
              </w:rPr>
            </w:pPr>
          </w:p>
          <w:p w14:paraId="59B3D585" w14:textId="309458E9" w:rsidR="00103657" w:rsidRPr="00936AD3" w:rsidRDefault="00B96E0A" w:rsidP="00CE68A2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Cs/>
                <w:lang w:val="en-GB"/>
              </w:rPr>
            </w:pPr>
            <w:r w:rsidRPr="00936AD3">
              <w:rPr>
                <w:rFonts w:asciiTheme="minorHAnsi" w:hAnsiTheme="minorHAnsi" w:cstheme="minorHAnsi"/>
                <w:bCs/>
                <w:lang w:val="en-GB"/>
              </w:rPr>
              <w:t xml:space="preserve">Questions and </w:t>
            </w:r>
            <w:proofErr w:type="spellStart"/>
            <w:r w:rsidRPr="00936AD3">
              <w:rPr>
                <w:rFonts w:asciiTheme="minorHAnsi" w:hAnsiTheme="minorHAnsi" w:cstheme="minorHAnsi"/>
                <w:bCs/>
                <w:lang w:val="en-GB"/>
              </w:rPr>
              <w:t>Exhange</w:t>
            </w:r>
            <w:proofErr w:type="spellEnd"/>
            <w:r w:rsidRPr="00936AD3">
              <w:rPr>
                <w:rFonts w:asciiTheme="minorHAnsi" w:hAnsiTheme="minorHAnsi" w:cstheme="minorHAnsi"/>
                <w:bCs/>
                <w:lang w:val="en-GB"/>
              </w:rPr>
              <w:t xml:space="preserve"> with the audience</w:t>
            </w:r>
            <w:r>
              <w:rPr>
                <w:rFonts w:asciiTheme="minorHAnsi" w:hAnsiTheme="minorHAnsi" w:cstheme="minorHAnsi"/>
                <w:bCs/>
                <w:lang w:val="en-GB"/>
              </w:rPr>
              <w:t xml:space="preserve">   </w:t>
            </w:r>
            <w:r w:rsidR="005B6F39">
              <w:rPr>
                <w:rFonts w:asciiTheme="minorHAnsi" w:hAnsiTheme="minorHAnsi" w:cstheme="minorHAnsi"/>
                <w:bCs/>
                <w:lang w:val="en-GB"/>
              </w:rPr>
              <w:t xml:space="preserve"> </w:t>
            </w:r>
          </w:p>
        </w:tc>
      </w:tr>
      <w:tr w:rsidR="008B4B27" w:rsidRPr="00CE68A2" w14:paraId="4D57FC7F" w14:textId="77777777" w:rsidTr="00065806">
        <w:trPr>
          <w:trHeight w:val="345"/>
        </w:trPr>
        <w:tc>
          <w:tcPr>
            <w:tcW w:w="2000" w:type="dxa"/>
            <w:shd w:val="clear" w:color="auto" w:fill="ACD1F0"/>
          </w:tcPr>
          <w:p w14:paraId="74D62A65" w14:textId="39511B3F" w:rsidR="008B4B27" w:rsidRPr="00936AD3" w:rsidRDefault="008B4B27" w:rsidP="008B4B27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b/>
                <w:bCs/>
                <w:color w:val="B6DDE8" w:themeColor="accent5" w:themeTint="66"/>
                <w:lang w:val="en-GB"/>
              </w:rPr>
            </w:pPr>
          </w:p>
        </w:tc>
        <w:tc>
          <w:tcPr>
            <w:tcW w:w="7380" w:type="dxa"/>
            <w:shd w:val="clear" w:color="auto" w:fill="ACD1F0"/>
          </w:tcPr>
          <w:p w14:paraId="57254F17" w14:textId="77777777" w:rsidR="008B4B27" w:rsidRPr="00936AD3" w:rsidRDefault="008B4B27" w:rsidP="008B4B27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GB"/>
              </w:rPr>
            </w:pPr>
          </w:p>
        </w:tc>
      </w:tr>
      <w:tr w:rsidR="008B4B27" w:rsidRPr="00CE68A2" w14:paraId="66B9F904" w14:textId="77777777" w:rsidTr="0003029C">
        <w:trPr>
          <w:trHeight w:val="323"/>
        </w:trPr>
        <w:tc>
          <w:tcPr>
            <w:tcW w:w="2000" w:type="dxa"/>
            <w:shd w:val="clear" w:color="auto" w:fill="FFFFFF" w:themeFill="background1"/>
          </w:tcPr>
          <w:p w14:paraId="437E777E" w14:textId="79AF2EDA" w:rsidR="008B4B27" w:rsidRPr="00FD6593" w:rsidRDefault="00B96E0A" w:rsidP="0002412E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bCs/>
                <w:lang w:val="en-GB"/>
              </w:rPr>
            </w:pPr>
            <w:r>
              <w:rPr>
                <w:rFonts w:asciiTheme="minorHAnsi" w:hAnsiTheme="minorHAnsi" w:cstheme="minorHAnsi"/>
                <w:bCs/>
                <w:lang w:val="en-GB"/>
              </w:rPr>
              <w:t>12.</w:t>
            </w:r>
            <w:r w:rsidR="00CE68A2">
              <w:rPr>
                <w:rFonts w:asciiTheme="minorHAnsi" w:hAnsiTheme="minorHAnsi" w:cstheme="minorHAnsi"/>
                <w:bCs/>
                <w:lang w:val="en-GB"/>
              </w:rPr>
              <w:t>1</w:t>
            </w:r>
            <w:r>
              <w:rPr>
                <w:rFonts w:asciiTheme="minorHAnsi" w:hAnsiTheme="minorHAnsi" w:cstheme="minorHAnsi"/>
                <w:bCs/>
                <w:lang w:val="en-GB"/>
              </w:rPr>
              <w:t>0h</w:t>
            </w:r>
          </w:p>
        </w:tc>
        <w:tc>
          <w:tcPr>
            <w:tcW w:w="7380" w:type="dxa"/>
            <w:tcBorders>
              <w:top w:val="single" w:sz="4" w:space="0" w:color="00FFFF"/>
              <w:bottom w:val="single" w:sz="4" w:space="0" w:color="00FFFF"/>
            </w:tcBorders>
            <w:shd w:val="clear" w:color="auto" w:fill="FFFFFF" w:themeFill="background1"/>
          </w:tcPr>
          <w:p w14:paraId="3469F542" w14:textId="4835C12D" w:rsidR="00B96E0A" w:rsidRPr="00936AD3" w:rsidRDefault="00103657" w:rsidP="00B96E0A">
            <w:pPr>
              <w:spacing w:after="0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936AD3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</w:t>
            </w:r>
            <w:r w:rsidR="00B96E0A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Aerospace Districts and Clusters on the NEREUS-platform take the floor:</w:t>
            </w:r>
          </w:p>
          <w:p w14:paraId="5FF2BF43" w14:textId="77777777" w:rsidR="00B96E0A" w:rsidRDefault="00B96E0A" w:rsidP="00B96E0A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Theme="minorHAnsi" w:hAnsiTheme="minorHAnsi" w:cstheme="minorHAnsi"/>
                <w:bCs/>
                <w:lang w:val="en-GB"/>
              </w:rPr>
            </w:pPr>
            <w:r w:rsidRPr="00936AD3">
              <w:rPr>
                <w:rFonts w:asciiTheme="minorHAnsi" w:hAnsiTheme="minorHAnsi" w:cstheme="minorHAnsi"/>
                <w:bCs/>
                <w:lang w:val="en-GB"/>
              </w:rPr>
              <w:t xml:space="preserve">Short Impulse </w:t>
            </w:r>
            <w:r>
              <w:rPr>
                <w:rFonts w:asciiTheme="minorHAnsi" w:hAnsiTheme="minorHAnsi" w:cstheme="minorHAnsi"/>
                <w:bCs/>
                <w:lang w:val="en-GB"/>
              </w:rPr>
              <w:t xml:space="preserve">Statement by Giuseppe </w:t>
            </w:r>
            <w:proofErr w:type="spellStart"/>
            <w:r>
              <w:rPr>
                <w:rFonts w:asciiTheme="minorHAnsi" w:hAnsiTheme="minorHAnsi" w:cstheme="minorHAnsi"/>
                <w:bCs/>
                <w:lang w:val="en-GB"/>
              </w:rPr>
              <w:t>Acierno</w:t>
            </w:r>
            <w:proofErr w:type="spellEnd"/>
            <w:r>
              <w:rPr>
                <w:rFonts w:asciiTheme="minorHAnsi" w:hAnsiTheme="minorHAnsi" w:cstheme="minorHAnsi"/>
                <w:bCs/>
                <w:lang w:val="en-GB"/>
              </w:rPr>
              <w:t>, President DTA (</w:t>
            </w:r>
            <w:proofErr w:type="spellStart"/>
            <w:r>
              <w:rPr>
                <w:rFonts w:asciiTheme="minorHAnsi" w:hAnsiTheme="minorHAnsi" w:cstheme="minorHAnsi"/>
                <w:bCs/>
                <w:lang w:val="en-GB"/>
              </w:rPr>
              <w:t>Apuian</w:t>
            </w:r>
            <w:proofErr w:type="spellEnd"/>
            <w:r>
              <w:rPr>
                <w:rFonts w:asciiTheme="minorHAnsi" w:hAnsiTheme="minorHAnsi" w:cstheme="minorHAnsi"/>
                <w:bCs/>
                <w:lang w:val="en-GB"/>
              </w:rPr>
              <w:t xml:space="preserve"> Aerospace District)</w:t>
            </w:r>
          </w:p>
          <w:p w14:paraId="7EA068D1" w14:textId="5A23DA37" w:rsidR="00B96E0A" w:rsidRDefault="00B96E0A" w:rsidP="00B96E0A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Theme="minorHAnsi" w:hAnsiTheme="minorHAnsi" w:cstheme="minorHAnsi"/>
                <w:bCs/>
                <w:lang w:val="en-GB"/>
              </w:rPr>
            </w:pPr>
            <w:r>
              <w:rPr>
                <w:rFonts w:asciiTheme="minorHAnsi" w:hAnsiTheme="minorHAnsi" w:cstheme="minorHAnsi"/>
                <w:bCs/>
                <w:lang w:val="en-GB"/>
              </w:rPr>
              <w:t>Short introductory statements by Aerospace Districts and Clusters on the NEREUS-platform</w:t>
            </w:r>
            <w:r w:rsidRPr="00936AD3">
              <w:rPr>
                <w:rFonts w:asciiTheme="minorHAnsi" w:hAnsiTheme="minorHAnsi" w:cstheme="minorHAnsi"/>
                <w:bCs/>
                <w:lang w:val="en-GB"/>
              </w:rPr>
              <w:t xml:space="preserve">   </w:t>
            </w:r>
          </w:p>
          <w:p w14:paraId="6AE22750" w14:textId="77777777" w:rsidR="00B96E0A" w:rsidRDefault="00B96E0A" w:rsidP="00B96E0A">
            <w:pPr>
              <w:pStyle w:val="ListParagraph"/>
              <w:numPr>
                <w:ilvl w:val="1"/>
                <w:numId w:val="2"/>
              </w:numPr>
              <w:spacing w:after="0"/>
              <w:rPr>
                <w:rFonts w:asciiTheme="minorHAnsi" w:hAnsiTheme="minorHAnsi" w:cstheme="minorHAnsi"/>
                <w:bCs/>
                <w:lang w:val="it-IT"/>
              </w:rPr>
            </w:pPr>
            <w:r w:rsidRPr="00F455C3">
              <w:rPr>
                <w:rFonts w:asciiTheme="minorHAnsi" w:hAnsiTheme="minorHAnsi" w:cstheme="minorHAnsi"/>
                <w:bCs/>
                <w:lang w:val="it-IT"/>
              </w:rPr>
              <w:t>TERN (Lucio Bernardini and V</w:t>
            </w:r>
            <w:r>
              <w:rPr>
                <w:rFonts w:asciiTheme="minorHAnsi" w:hAnsiTheme="minorHAnsi" w:cstheme="minorHAnsi"/>
                <w:bCs/>
                <w:lang w:val="it-IT"/>
              </w:rPr>
              <w:t>alerio Tramutoli, TERN, Basilicata)</w:t>
            </w:r>
          </w:p>
          <w:p w14:paraId="010B1EFA" w14:textId="1DF7225C" w:rsidR="00B96E0A" w:rsidRDefault="00CE68A2" w:rsidP="00B96E0A">
            <w:pPr>
              <w:pStyle w:val="ListParagraph"/>
              <w:numPr>
                <w:ilvl w:val="1"/>
                <w:numId w:val="2"/>
              </w:numPr>
              <w:spacing w:after="0"/>
              <w:rPr>
                <w:rFonts w:asciiTheme="minorHAnsi" w:hAnsiTheme="minorHAnsi" w:cstheme="minorHAnsi"/>
                <w:bCs/>
                <w:lang w:val="it-IT"/>
              </w:rPr>
            </w:pPr>
            <w:r w:rsidRPr="00CE68A2">
              <w:rPr>
                <w:rFonts w:asciiTheme="minorHAnsi" w:hAnsiTheme="minorHAnsi" w:cstheme="minorHAnsi"/>
                <w:bCs/>
                <w:lang w:val="it-IT"/>
              </w:rPr>
              <w:t>bavAIRia e.V.</w:t>
            </w:r>
            <w:r>
              <w:rPr>
                <w:rFonts w:asciiTheme="minorHAnsi" w:hAnsiTheme="minorHAnsi" w:cstheme="minorHAnsi"/>
                <w:bCs/>
                <w:lang w:val="it-IT"/>
              </w:rPr>
              <w:t xml:space="preserve"> (Baerbel Deisting, </w:t>
            </w:r>
            <w:r w:rsidRPr="00CE68A2">
              <w:rPr>
                <w:rFonts w:asciiTheme="minorHAnsi" w:hAnsiTheme="minorHAnsi" w:cstheme="minorHAnsi"/>
                <w:bCs/>
                <w:lang w:val="it-IT"/>
              </w:rPr>
              <w:t xml:space="preserve"> </w:t>
            </w:r>
            <w:r w:rsidRPr="00CE68A2">
              <w:rPr>
                <w:rFonts w:asciiTheme="minorHAnsi" w:hAnsiTheme="minorHAnsi" w:cstheme="minorHAnsi"/>
                <w:bCs/>
                <w:lang w:val="it-IT"/>
              </w:rPr>
              <w:t>bavAIRia e.V.</w:t>
            </w:r>
            <w:r>
              <w:rPr>
                <w:rFonts w:asciiTheme="minorHAnsi" w:hAnsiTheme="minorHAnsi" w:cstheme="minorHAnsi"/>
                <w:bCs/>
                <w:lang w:val="it-IT"/>
              </w:rPr>
              <w:t>, Bavria)</w:t>
            </w:r>
          </w:p>
          <w:p w14:paraId="3CD0B657" w14:textId="77777777" w:rsidR="00CE68A2" w:rsidRPr="00CE68A2" w:rsidRDefault="00CE68A2" w:rsidP="00CE68A2">
            <w:pPr>
              <w:pStyle w:val="ListParagraph"/>
              <w:numPr>
                <w:ilvl w:val="1"/>
                <w:numId w:val="2"/>
              </w:numPr>
              <w:spacing w:after="0"/>
              <w:rPr>
                <w:rFonts w:asciiTheme="minorHAnsi" w:hAnsiTheme="minorHAnsi" w:cstheme="minorHAnsi"/>
                <w:b/>
                <w:bCs/>
                <w:lang w:val="it-IT"/>
              </w:rPr>
            </w:pPr>
            <w:r w:rsidRPr="00CE68A2">
              <w:rPr>
                <w:rFonts w:asciiTheme="minorHAnsi" w:hAnsiTheme="minorHAnsi" w:cstheme="minorHAnsi"/>
                <w:bCs/>
                <w:lang w:val="it-IT"/>
              </w:rPr>
              <w:t>Aerospace Valley</w:t>
            </w:r>
            <w:r>
              <w:rPr>
                <w:rFonts w:asciiTheme="minorHAnsi" w:hAnsiTheme="minorHAnsi" w:cstheme="minorHAnsi"/>
                <w:bCs/>
                <w:lang w:val="it-IT"/>
              </w:rPr>
              <w:t xml:space="preserve"> (</w:t>
            </w:r>
            <w:r w:rsidRPr="00CE68A2">
              <w:rPr>
                <w:lang w:val="it-IT"/>
              </w:rPr>
              <w:t xml:space="preserve"> </w:t>
            </w:r>
            <w:r w:rsidRPr="00CE68A2">
              <w:rPr>
                <w:rFonts w:asciiTheme="minorHAnsi" w:hAnsiTheme="minorHAnsi" w:cstheme="minorHAnsi"/>
                <w:bCs/>
                <w:lang w:val="it-IT"/>
              </w:rPr>
              <w:t xml:space="preserve">Maude </w:t>
            </w:r>
            <w:r>
              <w:rPr>
                <w:rFonts w:asciiTheme="minorHAnsi" w:hAnsiTheme="minorHAnsi" w:cstheme="minorHAnsi"/>
                <w:bCs/>
                <w:lang w:val="it-IT"/>
              </w:rPr>
              <w:t xml:space="preserve">Perier-Camby) </w:t>
            </w:r>
          </w:p>
          <w:p w14:paraId="56D28EB7" w14:textId="5AF9D0EB" w:rsidR="00DA25D0" w:rsidRPr="00CE68A2" w:rsidRDefault="00B96E0A" w:rsidP="00CE68A2">
            <w:pPr>
              <w:spacing w:after="0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CE68A2">
              <w:rPr>
                <w:rFonts w:asciiTheme="minorHAnsi" w:hAnsiTheme="minorHAnsi" w:cstheme="minorHAnsi"/>
                <w:bCs/>
                <w:lang w:val="en-GB"/>
              </w:rPr>
              <w:t xml:space="preserve">Questions and </w:t>
            </w:r>
            <w:proofErr w:type="spellStart"/>
            <w:r w:rsidRPr="00CE68A2">
              <w:rPr>
                <w:rFonts w:asciiTheme="minorHAnsi" w:hAnsiTheme="minorHAnsi" w:cstheme="minorHAnsi"/>
                <w:bCs/>
                <w:lang w:val="en-GB"/>
              </w:rPr>
              <w:t>Exhange</w:t>
            </w:r>
            <w:proofErr w:type="spellEnd"/>
            <w:r w:rsidRPr="00CE68A2">
              <w:rPr>
                <w:rFonts w:asciiTheme="minorHAnsi" w:hAnsiTheme="minorHAnsi" w:cstheme="minorHAnsi"/>
                <w:bCs/>
                <w:lang w:val="en-GB"/>
              </w:rPr>
              <w:t xml:space="preserve"> with the audience   </w:t>
            </w:r>
          </w:p>
        </w:tc>
      </w:tr>
      <w:tr w:rsidR="00EE65D2" w:rsidRPr="00CE68A2" w14:paraId="5CB3A0CF" w14:textId="77777777" w:rsidTr="00F35B61">
        <w:trPr>
          <w:trHeight w:val="323"/>
        </w:trPr>
        <w:tc>
          <w:tcPr>
            <w:tcW w:w="2000" w:type="dxa"/>
            <w:shd w:val="clear" w:color="auto" w:fill="C6D9F1" w:themeFill="text2" w:themeFillTint="33"/>
          </w:tcPr>
          <w:p w14:paraId="583175B1" w14:textId="77777777" w:rsidR="00EE65D2" w:rsidRPr="00936AD3" w:rsidRDefault="00EE65D2" w:rsidP="0002412E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bCs/>
                <w:lang w:val="en-GB"/>
              </w:rPr>
            </w:pPr>
          </w:p>
        </w:tc>
        <w:tc>
          <w:tcPr>
            <w:tcW w:w="7380" w:type="dxa"/>
            <w:tcBorders>
              <w:top w:val="single" w:sz="4" w:space="0" w:color="00FFFF"/>
              <w:bottom w:val="single" w:sz="4" w:space="0" w:color="00FFFF"/>
            </w:tcBorders>
            <w:shd w:val="clear" w:color="auto" w:fill="C6D9F1" w:themeFill="text2" w:themeFillTint="33"/>
          </w:tcPr>
          <w:p w14:paraId="7C7CD992" w14:textId="77777777" w:rsidR="00EE65D2" w:rsidRPr="00936AD3" w:rsidRDefault="00EE65D2" w:rsidP="00EE65D2">
            <w:pPr>
              <w:spacing w:after="0"/>
              <w:ind w:left="1080"/>
              <w:jc w:val="both"/>
              <w:rPr>
                <w:rFonts w:asciiTheme="minorHAnsi" w:hAnsiTheme="minorHAnsi" w:cstheme="minorHAnsi"/>
                <w:bCs/>
                <w:lang w:val="en-GB"/>
              </w:rPr>
            </w:pPr>
          </w:p>
        </w:tc>
      </w:tr>
      <w:tr w:rsidR="002A668A" w:rsidRPr="00936AD3" w14:paraId="55DF3B38" w14:textId="77777777" w:rsidTr="00B26D2B">
        <w:trPr>
          <w:trHeight w:val="323"/>
        </w:trPr>
        <w:tc>
          <w:tcPr>
            <w:tcW w:w="2000" w:type="dxa"/>
            <w:shd w:val="clear" w:color="auto" w:fill="auto"/>
          </w:tcPr>
          <w:p w14:paraId="2D514835" w14:textId="1AA7E3BC" w:rsidR="002A668A" w:rsidRPr="00936AD3" w:rsidRDefault="005B4EEC" w:rsidP="002A668A">
            <w:pPr>
              <w:spacing w:before="20" w:after="20" w:line="240" w:lineRule="auto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13.00h</w:t>
            </w:r>
          </w:p>
        </w:tc>
        <w:tc>
          <w:tcPr>
            <w:tcW w:w="7380" w:type="dxa"/>
            <w:tcBorders>
              <w:top w:val="single" w:sz="4" w:space="0" w:color="00FFFF"/>
              <w:bottom w:val="single" w:sz="4" w:space="0" w:color="00FFFF"/>
            </w:tcBorders>
            <w:shd w:val="clear" w:color="auto" w:fill="auto"/>
          </w:tcPr>
          <w:p w14:paraId="224BED67" w14:textId="3CEA686D" w:rsidR="002A668A" w:rsidRPr="00936AD3" w:rsidRDefault="002A668A" w:rsidP="002A668A">
            <w:pPr>
              <w:spacing w:after="0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936AD3">
              <w:rPr>
                <w:rFonts w:asciiTheme="minorHAnsi" w:hAnsiTheme="minorHAnsi" w:cstheme="minorHAnsi"/>
                <w:b/>
                <w:bCs/>
                <w:lang w:val="en-GB"/>
              </w:rPr>
              <w:t>En</w:t>
            </w:r>
            <w:r w:rsidR="00F455C3">
              <w:rPr>
                <w:rFonts w:asciiTheme="minorHAnsi" w:hAnsiTheme="minorHAnsi" w:cstheme="minorHAnsi"/>
                <w:b/>
                <w:bCs/>
                <w:lang w:val="en-GB"/>
              </w:rPr>
              <w:t>d</w:t>
            </w:r>
          </w:p>
        </w:tc>
      </w:tr>
      <w:tr w:rsidR="002A668A" w:rsidRPr="00936AD3" w14:paraId="0DEE8D22" w14:textId="77777777" w:rsidTr="007335EE">
        <w:trPr>
          <w:trHeight w:val="323"/>
        </w:trPr>
        <w:tc>
          <w:tcPr>
            <w:tcW w:w="2000" w:type="dxa"/>
            <w:shd w:val="clear" w:color="auto" w:fill="B8CCE4" w:themeFill="accent1" w:themeFillTint="66"/>
          </w:tcPr>
          <w:p w14:paraId="75E8195E" w14:textId="681E2BBE" w:rsidR="002A668A" w:rsidRPr="00936AD3" w:rsidRDefault="002A668A" w:rsidP="002A668A">
            <w:pPr>
              <w:spacing w:before="20" w:after="20" w:line="240" w:lineRule="auto"/>
              <w:rPr>
                <w:rFonts w:asciiTheme="minorHAnsi" w:hAnsiTheme="minorHAnsi" w:cstheme="minorHAnsi"/>
                <w:bCs/>
                <w:lang w:val="en-GB"/>
              </w:rPr>
            </w:pPr>
          </w:p>
        </w:tc>
        <w:tc>
          <w:tcPr>
            <w:tcW w:w="7380" w:type="dxa"/>
            <w:tcBorders>
              <w:top w:val="single" w:sz="4" w:space="0" w:color="00FFFF"/>
              <w:bottom w:val="single" w:sz="4" w:space="0" w:color="00FFFF"/>
            </w:tcBorders>
            <w:shd w:val="clear" w:color="auto" w:fill="B8CCE4" w:themeFill="accent1" w:themeFillTint="66"/>
          </w:tcPr>
          <w:p w14:paraId="64222B93" w14:textId="77777777" w:rsidR="002A668A" w:rsidRPr="00936AD3" w:rsidRDefault="002A668A" w:rsidP="002A668A">
            <w:pPr>
              <w:spacing w:after="0"/>
              <w:rPr>
                <w:rFonts w:asciiTheme="minorHAnsi" w:hAnsiTheme="minorHAnsi" w:cstheme="minorHAnsi"/>
                <w:b/>
                <w:bCs/>
                <w:lang w:val="en-GB"/>
              </w:rPr>
            </w:pPr>
          </w:p>
        </w:tc>
      </w:tr>
    </w:tbl>
    <w:p w14:paraId="6FEFB306" w14:textId="77777777" w:rsidR="0029472A" w:rsidRPr="00936AD3" w:rsidRDefault="0029472A">
      <w:pPr>
        <w:rPr>
          <w:rFonts w:asciiTheme="minorHAnsi" w:hAnsiTheme="minorHAnsi" w:cstheme="minorHAnsi"/>
          <w:lang w:val="en-GB"/>
        </w:rPr>
      </w:pPr>
    </w:p>
    <w:sectPr w:rsidR="0029472A" w:rsidRPr="00936AD3" w:rsidSect="00981D8B">
      <w:headerReference w:type="default" r:id="rId8"/>
      <w:footerReference w:type="default" r:id="rId9"/>
      <w:pgSz w:w="11906" w:h="16838"/>
      <w:pgMar w:top="1985" w:right="1134" w:bottom="1418" w:left="1134" w:header="709" w:footer="125" w:gutter="0"/>
      <w:pgBorders w:offsetFrom="page">
        <w:top w:val="single" w:sz="2" w:space="24" w:color="99CCFF"/>
        <w:left w:val="single" w:sz="2" w:space="24" w:color="99CCFF"/>
        <w:bottom w:val="single" w:sz="2" w:space="24" w:color="99CCFF"/>
        <w:right w:val="single" w:sz="2" w:space="24" w:color="99CCFF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21FCE" w14:textId="77777777" w:rsidR="003F664C" w:rsidRDefault="003F664C">
      <w:pPr>
        <w:spacing w:after="0" w:line="240" w:lineRule="auto"/>
      </w:pPr>
      <w:r>
        <w:separator/>
      </w:r>
    </w:p>
  </w:endnote>
  <w:endnote w:type="continuationSeparator" w:id="0">
    <w:p w14:paraId="0765A0E8" w14:textId="77777777" w:rsidR="003F664C" w:rsidRDefault="003F66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4" w:type="dxa"/>
      <w:tblLook w:val="00A0" w:firstRow="1" w:lastRow="0" w:firstColumn="1" w:lastColumn="0" w:noHBand="0" w:noVBand="0"/>
    </w:tblPr>
    <w:tblGrid>
      <w:gridCol w:w="9924"/>
    </w:tblGrid>
    <w:tr w:rsidR="001D4AC8" w:rsidRPr="00CE68A2" w14:paraId="5CE71BF0" w14:textId="77777777" w:rsidTr="002B05C3">
      <w:tc>
        <w:tcPr>
          <w:tcW w:w="9924" w:type="dxa"/>
          <w:tcBorders>
            <w:top w:val="single" w:sz="18" w:space="0" w:color="9A9A9A"/>
          </w:tcBorders>
        </w:tcPr>
        <w:p w14:paraId="5A9D18C8" w14:textId="77777777" w:rsidR="001D4AC8" w:rsidRPr="004C7739" w:rsidRDefault="001D4AC8">
          <w:pPr>
            <w:pStyle w:val="Footer"/>
            <w:jc w:val="center"/>
            <w:rPr>
              <w:color w:val="003A62"/>
              <w:spacing w:val="20"/>
              <w:sz w:val="18"/>
              <w:szCs w:val="18"/>
              <w:lang w:val="nl-BE"/>
            </w:rPr>
          </w:pPr>
          <w:r w:rsidRPr="004C7739">
            <w:rPr>
              <w:b/>
              <w:color w:val="003A62"/>
              <w:spacing w:val="20"/>
              <w:sz w:val="18"/>
              <w:szCs w:val="18"/>
              <w:lang w:val="nl-BE"/>
            </w:rPr>
            <w:t>NEREUS General Office</w:t>
          </w:r>
          <w:r>
            <w:rPr>
              <w:spacing w:val="20"/>
              <w:sz w:val="18"/>
              <w:szCs w:val="18"/>
            </w:rPr>
            <w:sym w:font="Wingdings" w:char="F0AB"/>
          </w:r>
          <w:r w:rsidRPr="004C7739">
            <w:rPr>
              <w:spacing w:val="20"/>
              <w:sz w:val="18"/>
              <w:szCs w:val="18"/>
              <w:lang w:val="nl-BE"/>
            </w:rPr>
            <w:t>http://</w:t>
          </w:r>
          <w:r w:rsidRPr="004C7739">
            <w:rPr>
              <w:color w:val="003A62"/>
              <w:spacing w:val="20"/>
              <w:sz w:val="18"/>
              <w:szCs w:val="18"/>
              <w:lang w:val="nl-BE"/>
            </w:rPr>
            <w:t>nereus-regions.eu</w:t>
          </w:r>
        </w:p>
        <w:p w14:paraId="57CC8A6B" w14:textId="77777777" w:rsidR="001D4AC8" w:rsidRPr="00321273" w:rsidRDefault="001D4AC8">
          <w:pPr>
            <w:pStyle w:val="Footer"/>
            <w:jc w:val="center"/>
            <w:rPr>
              <w:color w:val="9A9A9A"/>
              <w:spacing w:val="20"/>
              <w:sz w:val="18"/>
              <w:szCs w:val="18"/>
              <w:lang w:val="nl-NL"/>
            </w:rPr>
          </w:pPr>
        </w:p>
      </w:tc>
    </w:tr>
  </w:tbl>
  <w:p w14:paraId="2927A3B3" w14:textId="77777777" w:rsidR="001D4AC8" w:rsidRPr="00321273" w:rsidRDefault="001D4AC8">
    <w:pPr>
      <w:pStyle w:val="Footer"/>
      <w:rPr>
        <w:sz w:val="18"/>
        <w:szCs w:val="18"/>
        <w:lang w:val="nl-N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C0037" w14:textId="77777777" w:rsidR="003F664C" w:rsidRDefault="003F664C">
      <w:pPr>
        <w:spacing w:after="0" w:line="240" w:lineRule="auto"/>
      </w:pPr>
      <w:r>
        <w:separator/>
      </w:r>
    </w:p>
  </w:footnote>
  <w:footnote w:type="continuationSeparator" w:id="0">
    <w:p w14:paraId="1A3A256D" w14:textId="77777777" w:rsidR="003F664C" w:rsidRDefault="003F66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719C8" w14:textId="574BBD52" w:rsidR="001D4AC8" w:rsidRDefault="00180A21" w:rsidP="0003029C">
    <w:pPr>
      <w:shd w:val="clear" w:color="auto" w:fill="FFFFFF" w:themeFill="background1"/>
      <w:spacing w:after="0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471E1D5" wp14:editId="20AA0C24">
              <wp:simplePos x="0" y="0"/>
              <wp:positionH relativeFrom="column">
                <wp:posOffset>1451610</wp:posOffset>
              </wp:positionH>
              <wp:positionV relativeFrom="paragraph">
                <wp:posOffset>7620</wp:posOffset>
              </wp:positionV>
              <wp:extent cx="5042535" cy="58039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2535" cy="5803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E112BB" w14:textId="196643E0" w:rsidR="001D4AC8" w:rsidRPr="00180A21" w:rsidRDefault="006927F5" w:rsidP="00635D07">
                          <w:pPr>
                            <w:spacing w:after="0"/>
                            <w:jc w:val="right"/>
                            <w:rPr>
                              <w:rFonts w:ascii="Verdana" w:hAnsi="Verdana" w:cs="Arial"/>
                              <w:b/>
                              <w:color w:val="0062A7"/>
                              <w:sz w:val="18"/>
                              <w:szCs w:val="20"/>
                              <w:lang w:val="en-GB"/>
                            </w:rPr>
                          </w:pPr>
                          <w:r w:rsidRPr="006927F5">
                            <w:rPr>
                              <w:rFonts w:ascii="Verdana" w:hAnsi="Verdana" w:cs="Arial"/>
                              <w:b/>
                              <w:color w:val="003A62"/>
                              <w:sz w:val="28"/>
                              <w:szCs w:val="32"/>
                              <w:lang w:val="en-GB"/>
                            </w:rPr>
                            <w:t>Informal M</w:t>
                          </w:r>
                          <w:r>
                            <w:rPr>
                              <w:rFonts w:ascii="Verdana" w:hAnsi="Verdana" w:cs="Arial"/>
                              <w:b/>
                              <w:color w:val="003A62"/>
                              <w:sz w:val="28"/>
                              <w:szCs w:val="32"/>
                              <w:lang w:val="en-GB"/>
                            </w:rPr>
                            <w:t>eeting</w:t>
                          </w:r>
                          <w:r w:rsidR="00180A21" w:rsidRPr="00B62147">
                            <w:rPr>
                              <w:rFonts w:ascii="Verdana" w:hAnsi="Verdana" w:cs="Arial"/>
                              <w:b/>
                              <w:color w:val="003A62"/>
                              <w:sz w:val="28"/>
                              <w:szCs w:val="32"/>
                              <w:lang w:val="en-GB"/>
                            </w:rPr>
                            <w:br/>
                            <w:t>ASSOCIATE MEMBERS,</w:t>
                          </w:r>
                          <w:r w:rsidR="00DD3D47" w:rsidRPr="00180A21">
                            <w:rPr>
                              <w:rFonts w:ascii="Verdana" w:hAnsi="Verdana" w:cs="Arial"/>
                              <w:b/>
                              <w:color w:val="003A62"/>
                              <w:sz w:val="28"/>
                              <w:szCs w:val="32"/>
                              <w:lang w:val="en-GB"/>
                            </w:rPr>
                            <w:t xml:space="preserve"> </w:t>
                          </w:r>
                          <w:r w:rsidR="00F455C3">
                            <w:rPr>
                              <w:rFonts w:ascii="Verdana" w:hAnsi="Verdana" w:cs="Arial"/>
                              <w:b/>
                              <w:color w:val="003A62"/>
                              <w:sz w:val="28"/>
                              <w:szCs w:val="32"/>
                              <w:lang w:val="en-GB"/>
                            </w:rPr>
                            <w:t>JUNE</w:t>
                          </w:r>
                          <w:r w:rsidR="00180A21" w:rsidRPr="00B62147">
                            <w:rPr>
                              <w:rFonts w:ascii="Verdana" w:hAnsi="Verdana" w:cs="Arial"/>
                              <w:b/>
                              <w:color w:val="003A62"/>
                              <w:sz w:val="28"/>
                              <w:szCs w:val="32"/>
                              <w:lang w:val="en-GB"/>
                            </w:rPr>
                            <w:t xml:space="preserve"> </w:t>
                          </w:r>
                          <w:r w:rsidR="002D4BE2" w:rsidRPr="00180A21">
                            <w:rPr>
                              <w:rFonts w:ascii="Verdana" w:hAnsi="Verdana" w:cs="Arial"/>
                              <w:b/>
                              <w:color w:val="003A62"/>
                              <w:sz w:val="28"/>
                              <w:szCs w:val="32"/>
                              <w:lang w:val="en-GB"/>
                            </w:rPr>
                            <w:t>20</w:t>
                          </w:r>
                          <w:r w:rsidR="00180A21" w:rsidRPr="00B62147">
                            <w:rPr>
                              <w:rFonts w:ascii="Verdana" w:hAnsi="Verdana" w:cs="Arial"/>
                              <w:b/>
                              <w:color w:val="003A62"/>
                              <w:sz w:val="28"/>
                              <w:szCs w:val="32"/>
                              <w:lang w:val="en-GB"/>
                            </w:rPr>
                            <w:t>2</w:t>
                          </w:r>
                          <w:r w:rsidR="002D4BE2" w:rsidRPr="00180A21">
                            <w:rPr>
                              <w:rFonts w:ascii="Verdana" w:hAnsi="Verdana" w:cs="Arial"/>
                              <w:b/>
                              <w:color w:val="003A62"/>
                              <w:sz w:val="28"/>
                              <w:szCs w:val="32"/>
                              <w:lang w:val="en-GB"/>
                            </w:rPr>
                            <w:t>1</w:t>
                          </w:r>
                        </w:p>
                        <w:p w14:paraId="7B987323" w14:textId="77777777" w:rsidR="001D4AC8" w:rsidRDefault="001D4AC8">
                          <w:pPr>
                            <w:spacing w:after="0"/>
                            <w:rPr>
                              <w:rFonts w:ascii="Verdana" w:hAnsi="Verdana" w:cs="Arial"/>
                              <w:b/>
                              <w:color w:val="0062A7"/>
                              <w:sz w:val="20"/>
                              <w:szCs w:val="20"/>
                              <w:lang w:val="en-GB"/>
                            </w:rPr>
                          </w:pPr>
                        </w:p>
                        <w:p w14:paraId="2285F270" w14:textId="77777777" w:rsidR="001D4AC8" w:rsidRDefault="001D4AC8">
                          <w:pPr>
                            <w:spacing w:after="0"/>
                            <w:rPr>
                              <w:rFonts w:ascii="Verdana" w:hAnsi="Verdana" w:cs="Arial"/>
                              <w:b/>
                              <w:color w:val="0062A7"/>
                              <w:sz w:val="20"/>
                              <w:szCs w:val="20"/>
                              <w:lang w:val="en-GB"/>
                            </w:rPr>
                          </w:pPr>
                        </w:p>
                        <w:p w14:paraId="07B27BBF" w14:textId="77777777" w:rsidR="001D4AC8" w:rsidRDefault="001D4AC8">
                          <w:pPr>
                            <w:spacing w:after="0"/>
                            <w:rPr>
                              <w:rFonts w:ascii="Verdana" w:hAnsi="Verdana" w:cs="Arial"/>
                              <w:b/>
                              <w:color w:val="0062A7"/>
                              <w:sz w:val="20"/>
                              <w:szCs w:val="20"/>
                              <w:lang w:val="en-GB"/>
                            </w:rPr>
                          </w:pPr>
                        </w:p>
                        <w:p w14:paraId="654205AF" w14:textId="77777777" w:rsidR="001D4AC8" w:rsidRDefault="001D4AC8">
                          <w:pPr>
                            <w:spacing w:after="0"/>
                            <w:rPr>
                              <w:rFonts w:ascii="Verdana" w:hAnsi="Verdana" w:cs="Arial"/>
                              <w:b/>
                              <w:color w:val="0062A7"/>
                              <w:sz w:val="20"/>
                              <w:szCs w:val="20"/>
                              <w:lang w:val="en-GB"/>
                            </w:rPr>
                          </w:pPr>
                        </w:p>
                        <w:p w14:paraId="30E0E65D" w14:textId="77777777" w:rsidR="001D4AC8" w:rsidRDefault="001D4AC8">
                          <w:pPr>
                            <w:spacing w:after="0"/>
                            <w:rPr>
                              <w:rFonts w:ascii="Verdana" w:hAnsi="Verdana" w:cs="Arial"/>
                              <w:b/>
                              <w:color w:val="0062A7"/>
                              <w:sz w:val="20"/>
                              <w:szCs w:val="20"/>
                              <w:lang w:val="en-GB"/>
                            </w:rPr>
                          </w:pPr>
                        </w:p>
                        <w:p w14:paraId="3EF244D1" w14:textId="77777777" w:rsidR="001D4AC8" w:rsidRDefault="001D4AC8">
                          <w:pPr>
                            <w:spacing w:after="0"/>
                            <w:rPr>
                              <w:rFonts w:ascii="Verdana" w:hAnsi="Verdana" w:cs="Arial"/>
                              <w:b/>
                              <w:color w:val="0062A7"/>
                              <w:sz w:val="20"/>
                              <w:szCs w:val="20"/>
                              <w:lang w:val="en-GB"/>
                            </w:rPr>
                          </w:pPr>
                        </w:p>
                        <w:p w14:paraId="6F46E741" w14:textId="77777777" w:rsidR="001D4AC8" w:rsidRDefault="001D4AC8">
                          <w:pPr>
                            <w:spacing w:after="0"/>
                            <w:rPr>
                              <w:rFonts w:ascii="Verdana" w:hAnsi="Verdana" w:cs="Arial"/>
                              <w:b/>
                              <w:color w:val="0062A7"/>
                              <w:sz w:val="20"/>
                              <w:szCs w:val="20"/>
                              <w:lang w:val="en-GB"/>
                            </w:rPr>
                          </w:pPr>
                        </w:p>
                        <w:p w14:paraId="0E22A6F2" w14:textId="77777777" w:rsidR="001D4AC8" w:rsidRDefault="001D4AC8">
                          <w:pPr>
                            <w:spacing w:after="0"/>
                            <w:rPr>
                              <w:rFonts w:ascii="Verdana" w:hAnsi="Verdana" w:cs="Arial"/>
                              <w:b/>
                              <w:color w:val="0062A7"/>
                              <w:sz w:val="20"/>
                              <w:szCs w:val="20"/>
                              <w:lang w:val="en-GB"/>
                            </w:rPr>
                          </w:pPr>
                        </w:p>
                        <w:p w14:paraId="626B4EFB" w14:textId="77777777" w:rsidR="001D4AC8" w:rsidRDefault="001D4AC8">
                          <w:pPr>
                            <w:spacing w:after="0"/>
                            <w:rPr>
                              <w:rFonts w:ascii="Verdana" w:hAnsi="Verdana" w:cs="Arial"/>
                              <w:b/>
                              <w:color w:val="0062A7"/>
                              <w:sz w:val="20"/>
                              <w:szCs w:val="20"/>
                              <w:lang w:val="en-GB"/>
                            </w:rPr>
                          </w:pPr>
                        </w:p>
                        <w:p w14:paraId="49C1CE72" w14:textId="77777777" w:rsidR="001D4AC8" w:rsidRDefault="001D4AC8">
                          <w:pPr>
                            <w:spacing w:after="0"/>
                            <w:rPr>
                              <w:rFonts w:ascii="Verdana" w:hAnsi="Verdana" w:cs="Arial"/>
                              <w:b/>
                              <w:color w:val="0062A7"/>
                              <w:sz w:val="20"/>
                              <w:szCs w:val="20"/>
                              <w:lang w:val="en-GB"/>
                            </w:rPr>
                          </w:pPr>
                        </w:p>
                        <w:p w14:paraId="2B19CE65" w14:textId="77777777" w:rsidR="001D4AC8" w:rsidRDefault="001D4AC8">
                          <w:pPr>
                            <w:spacing w:after="0"/>
                            <w:rPr>
                              <w:rFonts w:ascii="Verdana" w:hAnsi="Verdana" w:cs="Arial"/>
                              <w:b/>
                              <w:color w:val="0062A7"/>
                              <w:sz w:val="20"/>
                              <w:szCs w:val="20"/>
                              <w:lang w:val="en-GB"/>
                            </w:rPr>
                          </w:pPr>
                        </w:p>
                        <w:p w14:paraId="180FD083" w14:textId="77777777" w:rsidR="001D4AC8" w:rsidRDefault="001D4AC8">
                          <w:pPr>
                            <w:spacing w:after="0"/>
                            <w:rPr>
                              <w:rFonts w:ascii="Verdana" w:hAnsi="Verdana" w:cs="Arial"/>
                              <w:b/>
                              <w:color w:val="0062A7"/>
                              <w:sz w:val="20"/>
                              <w:szCs w:val="20"/>
                              <w:lang w:val="en-GB"/>
                            </w:rPr>
                          </w:pPr>
                        </w:p>
                        <w:p w14:paraId="31BEE092" w14:textId="77777777" w:rsidR="001D4AC8" w:rsidRDefault="001D4AC8">
                          <w:pPr>
                            <w:spacing w:after="0"/>
                            <w:rPr>
                              <w:rFonts w:ascii="Verdana" w:hAnsi="Verdana" w:cs="Arial"/>
                              <w:b/>
                              <w:color w:val="0062A7"/>
                              <w:sz w:val="20"/>
                              <w:szCs w:val="20"/>
                              <w:lang w:val="en-GB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71E1D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14.3pt;margin-top:.6pt;width:397.05pt;height:45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" filled="f" stroked="f">
              <v:textbox>
                <w:txbxContent>
                  <w:p w14:paraId="5EE112BB" w14:textId="196643E0" w:rsidR="001D4AC8" w:rsidRPr="00180A21" w:rsidRDefault="006927F5" w:rsidP="00635D07">
                    <w:pPr>
                      <w:spacing w:after="0"/>
                      <w:jc w:val="right"/>
                      <w:rPr>
                        <w:rFonts w:ascii="Verdana" w:hAnsi="Verdana" w:cs="Arial"/>
                        <w:b/>
                        <w:color w:val="0062A7"/>
                        <w:sz w:val="18"/>
                        <w:szCs w:val="20"/>
                        <w:lang w:val="en-GB"/>
                      </w:rPr>
                    </w:pPr>
                    <w:r w:rsidRPr="006927F5">
                      <w:rPr>
                        <w:rFonts w:ascii="Verdana" w:hAnsi="Verdana" w:cs="Arial"/>
                        <w:b/>
                        <w:color w:val="003A62"/>
                        <w:sz w:val="28"/>
                        <w:szCs w:val="32"/>
                        <w:lang w:val="en-GB"/>
                      </w:rPr>
                      <w:t>Informal M</w:t>
                    </w:r>
                    <w:r>
                      <w:rPr>
                        <w:rFonts w:ascii="Verdana" w:hAnsi="Verdana" w:cs="Arial"/>
                        <w:b/>
                        <w:color w:val="003A62"/>
                        <w:sz w:val="28"/>
                        <w:szCs w:val="32"/>
                        <w:lang w:val="en-GB"/>
                      </w:rPr>
                      <w:t>eeting</w:t>
                    </w:r>
                    <w:r w:rsidR="00180A21" w:rsidRPr="00B62147">
                      <w:rPr>
                        <w:rFonts w:ascii="Verdana" w:hAnsi="Verdana" w:cs="Arial"/>
                        <w:b/>
                        <w:color w:val="003A62"/>
                        <w:sz w:val="28"/>
                        <w:szCs w:val="32"/>
                        <w:lang w:val="en-GB"/>
                      </w:rPr>
                      <w:br/>
                      <w:t>ASSOCIATE MEMBERS,</w:t>
                    </w:r>
                    <w:r w:rsidR="00DD3D47" w:rsidRPr="00180A21">
                      <w:rPr>
                        <w:rFonts w:ascii="Verdana" w:hAnsi="Verdana" w:cs="Arial"/>
                        <w:b/>
                        <w:color w:val="003A62"/>
                        <w:sz w:val="28"/>
                        <w:szCs w:val="32"/>
                        <w:lang w:val="en-GB"/>
                      </w:rPr>
                      <w:t xml:space="preserve"> </w:t>
                    </w:r>
                    <w:r w:rsidR="00F455C3">
                      <w:rPr>
                        <w:rFonts w:ascii="Verdana" w:hAnsi="Verdana" w:cs="Arial"/>
                        <w:b/>
                        <w:color w:val="003A62"/>
                        <w:sz w:val="28"/>
                        <w:szCs w:val="32"/>
                        <w:lang w:val="en-GB"/>
                      </w:rPr>
                      <w:t>JUNE</w:t>
                    </w:r>
                    <w:r w:rsidR="00180A21" w:rsidRPr="00B62147">
                      <w:rPr>
                        <w:rFonts w:ascii="Verdana" w:hAnsi="Verdana" w:cs="Arial"/>
                        <w:b/>
                        <w:color w:val="003A62"/>
                        <w:sz w:val="28"/>
                        <w:szCs w:val="32"/>
                        <w:lang w:val="en-GB"/>
                      </w:rPr>
                      <w:t xml:space="preserve"> </w:t>
                    </w:r>
                    <w:r w:rsidR="002D4BE2" w:rsidRPr="00180A21">
                      <w:rPr>
                        <w:rFonts w:ascii="Verdana" w:hAnsi="Verdana" w:cs="Arial"/>
                        <w:b/>
                        <w:color w:val="003A62"/>
                        <w:sz w:val="28"/>
                        <w:szCs w:val="32"/>
                        <w:lang w:val="en-GB"/>
                      </w:rPr>
                      <w:t>20</w:t>
                    </w:r>
                    <w:r w:rsidR="00180A21" w:rsidRPr="00B62147">
                      <w:rPr>
                        <w:rFonts w:ascii="Verdana" w:hAnsi="Verdana" w:cs="Arial"/>
                        <w:b/>
                        <w:color w:val="003A62"/>
                        <w:sz w:val="28"/>
                        <w:szCs w:val="32"/>
                        <w:lang w:val="en-GB"/>
                      </w:rPr>
                      <w:t>2</w:t>
                    </w:r>
                    <w:r w:rsidR="002D4BE2" w:rsidRPr="00180A21">
                      <w:rPr>
                        <w:rFonts w:ascii="Verdana" w:hAnsi="Verdana" w:cs="Arial"/>
                        <w:b/>
                        <w:color w:val="003A62"/>
                        <w:sz w:val="28"/>
                        <w:szCs w:val="32"/>
                        <w:lang w:val="en-GB"/>
                      </w:rPr>
                      <w:t>1</w:t>
                    </w:r>
                  </w:p>
                  <w:p w14:paraId="7B987323" w14:textId="77777777" w:rsidR="001D4AC8" w:rsidRDefault="001D4AC8">
                    <w:pPr>
                      <w:spacing w:after="0"/>
                      <w:rPr>
                        <w:rFonts w:ascii="Verdana" w:hAnsi="Verdana" w:cs="Arial"/>
                        <w:b/>
                        <w:color w:val="0062A7"/>
                        <w:sz w:val="20"/>
                        <w:szCs w:val="20"/>
                        <w:lang w:val="en-GB"/>
                      </w:rPr>
                    </w:pPr>
                  </w:p>
                  <w:p w14:paraId="2285F270" w14:textId="77777777" w:rsidR="001D4AC8" w:rsidRDefault="001D4AC8">
                    <w:pPr>
                      <w:spacing w:after="0"/>
                      <w:rPr>
                        <w:rFonts w:ascii="Verdana" w:hAnsi="Verdana" w:cs="Arial"/>
                        <w:b/>
                        <w:color w:val="0062A7"/>
                        <w:sz w:val="20"/>
                        <w:szCs w:val="20"/>
                        <w:lang w:val="en-GB"/>
                      </w:rPr>
                    </w:pPr>
                  </w:p>
                  <w:p w14:paraId="07B27BBF" w14:textId="77777777" w:rsidR="001D4AC8" w:rsidRDefault="001D4AC8">
                    <w:pPr>
                      <w:spacing w:after="0"/>
                      <w:rPr>
                        <w:rFonts w:ascii="Verdana" w:hAnsi="Verdana" w:cs="Arial"/>
                        <w:b/>
                        <w:color w:val="0062A7"/>
                        <w:sz w:val="20"/>
                        <w:szCs w:val="20"/>
                        <w:lang w:val="en-GB"/>
                      </w:rPr>
                    </w:pPr>
                  </w:p>
                  <w:p w14:paraId="654205AF" w14:textId="77777777" w:rsidR="001D4AC8" w:rsidRDefault="001D4AC8">
                    <w:pPr>
                      <w:spacing w:after="0"/>
                      <w:rPr>
                        <w:rFonts w:ascii="Verdana" w:hAnsi="Verdana" w:cs="Arial"/>
                        <w:b/>
                        <w:color w:val="0062A7"/>
                        <w:sz w:val="20"/>
                        <w:szCs w:val="20"/>
                        <w:lang w:val="en-GB"/>
                      </w:rPr>
                    </w:pPr>
                  </w:p>
                  <w:p w14:paraId="30E0E65D" w14:textId="77777777" w:rsidR="001D4AC8" w:rsidRDefault="001D4AC8">
                    <w:pPr>
                      <w:spacing w:after="0"/>
                      <w:rPr>
                        <w:rFonts w:ascii="Verdana" w:hAnsi="Verdana" w:cs="Arial"/>
                        <w:b/>
                        <w:color w:val="0062A7"/>
                        <w:sz w:val="20"/>
                        <w:szCs w:val="20"/>
                        <w:lang w:val="en-GB"/>
                      </w:rPr>
                    </w:pPr>
                  </w:p>
                  <w:p w14:paraId="3EF244D1" w14:textId="77777777" w:rsidR="001D4AC8" w:rsidRDefault="001D4AC8">
                    <w:pPr>
                      <w:spacing w:after="0"/>
                      <w:rPr>
                        <w:rFonts w:ascii="Verdana" w:hAnsi="Verdana" w:cs="Arial"/>
                        <w:b/>
                        <w:color w:val="0062A7"/>
                        <w:sz w:val="20"/>
                        <w:szCs w:val="20"/>
                        <w:lang w:val="en-GB"/>
                      </w:rPr>
                    </w:pPr>
                  </w:p>
                  <w:p w14:paraId="6F46E741" w14:textId="77777777" w:rsidR="001D4AC8" w:rsidRDefault="001D4AC8">
                    <w:pPr>
                      <w:spacing w:after="0"/>
                      <w:rPr>
                        <w:rFonts w:ascii="Verdana" w:hAnsi="Verdana" w:cs="Arial"/>
                        <w:b/>
                        <w:color w:val="0062A7"/>
                        <w:sz w:val="20"/>
                        <w:szCs w:val="20"/>
                        <w:lang w:val="en-GB"/>
                      </w:rPr>
                    </w:pPr>
                  </w:p>
                  <w:p w14:paraId="0E22A6F2" w14:textId="77777777" w:rsidR="001D4AC8" w:rsidRDefault="001D4AC8">
                    <w:pPr>
                      <w:spacing w:after="0"/>
                      <w:rPr>
                        <w:rFonts w:ascii="Verdana" w:hAnsi="Verdana" w:cs="Arial"/>
                        <w:b/>
                        <w:color w:val="0062A7"/>
                        <w:sz w:val="20"/>
                        <w:szCs w:val="20"/>
                        <w:lang w:val="en-GB"/>
                      </w:rPr>
                    </w:pPr>
                  </w:p>
                  <w:p w14:paraId="626B4EFB" w14:textId="77777777" w:rsidR="001D4AC8" w:rsidRDefault="001D4AC8">
                    <w:pPr>
                      <w:spacing w:after="0"/>
                      <w:rPr>
                        <w:rFonts w:ascii="Verdana" w:hAnsi="Verdana" w:cs="Arial"/>
                        <w:b/>
                        <w:color w:val="0062A7"/>
                        <w:sz w:val="20"/>
                        <w:szCs w:val="20"/>
                        <w:lang w:val="en-GB"/>
                      </w:rPr>
                    </w:pPr>
                  </w:p>
                  <w:p w14:paraId="49C1CE72" w14:textId="77777777" w:rsidR="001D4AC8" w:rsidRDefault="001D4AC8">
                    <w:pPr>
                      <w:spacing w:after="0"/>
                      <w:rPr>
                        <w:rFonts w:ascii="Verdana" w:hAnsi="Verdana" w:cs="Arial"/>
                        <w:b/>
                        <w:color w:val="0062A7"/>
                        <w:sz w:val="20"/>
                        <w:szCs w:val="20"/>
                        <w:lang w:val="en-GB"/>
                      </w:rPr>
                    </w:pPr>
                  </w:p>
                  <w:p w14:paraId="2B19CE65" w14:textId="77777777" w:rsidR="001D4AC8" w:rsidRDefault="001D4AC8">
                    <w:pPr>
                      <w:spacing w:after="0"/>
                      <w:rPr>
                        <w:rFonts w:ascii="Verdana" w:hAnsi="Verdana" w:cs="Arial"/>
                        <w:b/>
                        <w:color w:val="0062A7"/>
                        <w:sz w:val="20"/>
                        <w:szCs w:val="20"/>
                        <w:lang w:val="en-GB"/>
                      </w:rPr>
                    </w:pPr>
                  </w:p>
                  <w:p w14:paraId="180FD083" w14:textId="77777777" w:rsidR="001D4AC8" w:rsidRDefault="001D4AC8">
                    <w:pPr>
                      <w:spacing w:after="0"/>
                      <w:rPr>
                        <w:rFonts w:ascii="Verdana" w:hAnsi="Verdana" w:cs="Arial"/>
                        <w:b/>
                        <w:color w:val="0062A7"/>
                        <w:sz w:val="20"/>
                        <w:szCs w:val="20"/>
                        <w:lang w:val="en-GB"/>
                      </w:rPr>
                    </w:pPr>
                  </w:p>
                  <w:p w14:paraId="31BEE092" w14:textId="77777777" w:rsidR="001D4AC8" w:rsidRDefault="001D4AC8">
                    <w:pPr>
                      <w:spacing w:after="0"/>
                      <w:rPr>
                        <w:rFonts w:ascii="Verdana" w:hAnsi="Verdana" w:cs="Arial"/>
                        <w:b/>
                        <w:color w:val="0062A7"/>
                        <w:sz w:val="20"/>
                        <w:szCs w:val="20"/>
                        <w:lang w:val="en-GB"/>
                      </w:rPr>
                    </w:pPr>
                  </w:p>
                </w:txbxContent>
              </v:textbox>
            </v:shape>
          </w:pict>
        </mc:Fallback>
      </mc:AlternateContent>
    </w:r>
    <w:r w:rsidR="0003029C">
      <w:rPr>
        <w:noProof/>
        <w:lang w:val="en-GB" w:eastAsia="en-GB"/>
      </w:rPr>
      <w:drawing>
        <wp:inline distT="0" distB="0" distL="0" distR="0" wp14:anchorId="74592DD2" wp14:editId="764CC72C">
          <wp:extent cx="1435100" cy="666750"/>
          <wp:effectExtent l="1905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5100" cy="6667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72642"/>
    <w:multiLevelType w:val="hybridMultilevel"/>
    <w:tmpl w:val="DAACA730"/>
    <w:lvl w:ilvl="0" w:tplc="2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59B6FFA"/>
    <w:multiLevelType w:val="hybridMultilevel"/>
    <w:tmpl w:val="508A3F0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7C0729"/>
    <w:multiLevelType w:val="hybridMultilevel"/>
    <w:tmpl w:val="2B7C7E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8474E1"/>
    <w:multiLevelType w:val="hybridMultilevel"/>
    <w:tmpl w:val="6A465B14"/>
    <w:lvl w:ilvl="0" w:tplc="2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B246734"/>
    <w:multiLevelType w:val="hybridMultilevel"/>
    <w:tmpl w:val="08E8F62E"/>
    <w:lvl w:ilvl="0" w:tplc="2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rG0BNIm5gYGZko6SsGpxcWZ+XkgBWa1AKmxz00sAAAA"/>
  </w:docVars>
  <w:rsids>
    <w:rsidRoot w:val="00AD7DE3"/>
    <w:rsid w:val="00001D06"/>
    <w:rsid w:val="00004362"/>
    <w:rsid w:val="00007ADE"/>
    <w:rsid w:val="00007D20"/>
    <w:rsid w:val="000110A4"/>
    <w:rsid w:val="00011416"/>
    <w:rsid w:val="00011C19"/>
    <w:rsid w:val="00013016"/>
    <w:rsid w:val="00013CF7"/>
    <w:rsid w:val="0002412E"/>
    <w:rsid w:val="00024398"/>
    <w:rsid w:val="000243C8"/>
    <w:rsid w:val="00024449"/>
    <w:rsid w:val="00026016"/>
    <w:rsid w:val="000275C8"/>
    <w:rsid w:val="0003029C"/>
    <w:rsid w:val="000309DE"/>
    <w:rsid w:val="000328E9"/>
    <w:rsid w:val="00032DD2"/>
    <w:rsid w:val="00033714"/>
    <w:rsid w:val="00034795"/>
    <w:rsid w:val="0004096C"/>
    <w:rsid w:val="00041AF4"/>
    <w:rsid w:val="00042D33"/>
    <w:rsid w:val="00043D55"/>
    <w:rsid w:val="00045236"/>
    <w:rsid w:val="000474E3"/>
    <w:rsid w:val="00047587"/>
    <w:rsid w:val="000516E8"/>
    <w:rsid w:val="0005383B"/>
    <w:rsid w:val="00055012"/>
    <w:rsid w:val="00055E84"/>
    <w:rsid w:val="00056155"/>
    <w:rsid w:val="00056BCB"/>
    <w:rsid w:val="000578F1"/>
    <w:rsid w:val="00060F62"/>
    <w:rsid w:val="00061B4D"/>
    <w:rsid w:val="000624AF"/>
    <w:rsid w:val="00062A9D"/>
    <w:rsid w:val="00063073"/>
    <w:rsid w:val="000633BF"/>
    <w:rsid w:val="00063BE9"/>
    <w:rsid w:val="00064F25"/>
    <w:rsid w:val="000653A8"/>
    <w:rsid w:val="00065586"/>
    <w:rsid w:val="00065806"/>
    <w:rsid w:val="00066A24"/>
    <w:rsid w:val="00070DC4"/>
    <w:rsid w:val="00071C5B"/>
    <w:rsid w:val="000756BD"/>
    <w:rsid w:val="00075BCE"/>
    <w:rsid w:val="000766FB"/>
    <w:rsid w:val="000773EB"/>
    <w:rsid w:val="0008372F"/>
    <w:rsid w:val="00084659"/>
    <w:rsid w:val="00085306"/>
    <w:rsid w:val="0008687B"/>
    <w:rsid w:val="00086FA9"/>
    <w:rsid w:val="000871B9"/>
    <w:rsid w:val="00087BE9"/>
    <w:rsid w:val="00090142"/>
    <w:rsid w:val="000903E1"/>
    <w:rsid w:val="000928F0"/>
    <w:rsid w:val="000938B7"/>
    <w:rsid w:val="0009449E"/>
    <w:rsid w:val="00094FCA"/>
    <w:rsid w:val="000965E5"/>
    <w:rsid w:val="00097483"/>
    <w:rsid w:val="000A3232"/>
    <w:rsid w:val="000A55F5"/>
    <w:rsid w:val="000A723F"/>
    <w:rsid w:val="000A7284"/>
    <w:rsid w:val="000A78DC"/>
    <w:rsid w:val="000B06D2"/>
    <w:rsid w:val="000B497D"/>
    <w:rsid w:val="000B4F17"/>
    <w:rsid w:val="000B5B16"/>
    <w:rsid w:val="000B6F54"/>
    <w:rsid w:val="000B715D"/>
    <w:rsid w:val="000B745A"/>
    <w:rsid w:val="000B7F49"/>
    <w:rsid w:val="000C2906"/>
    <w:rsid w:val="000C53F7"/>
    <w:rsid w:val="000C5CEA"/>
    <w:rsid w:val="000C6A0A"/>
    <w:rsid w:val="000D0F8E"/>
    <w:rsid w:val="000D1E84"/>
    <w:rsid w:val="000D6B35"/>
    <w:rsid w:val="000D7D1E"/>
    <w:rsid w:val="000E0566"/>
    <w:rsid w:val="000E1BD9"/>
    <w:rsid w:val="000E7BC9"/>
    <w:rsid w:val="000F0EF9"/>
    <w:rsid w:val="000F1CB9"/>
    <w:rsid w:val="000F3131"/>
    <w:rsid w:val="000F4098"/>
    <w:rsid w:val="000F4433"/>
    <w:rsid w:val="000F4B3C"/>
    <w:rsid w:val="000F59F4"/>
    <w:rsid w:val="000F5C8E"/>
    <w:rsid w:val="000F5D6E"/>
    <w:rsid w:val="000F7EA9"/>
    <w:rsid w:val="00103657"/>
    <w:rsid w:val="00107313"/>
    <w:rsid w:val="001075C7"/>
    <w:rsid w:val="0011071C"/>
    <w:rsid w:val="001107C4"/>
    <w:rsid w:val="001118EE"/>
    <w:rsid w:val="00112B01"/>
    <w:rsid w:val="001144B3"/>
    <w:rsid w:val="00117211"/>
    <w:rsid w:val="00120D68"/>
    <w:rsid w:val="00120EED"/>
    <w:rsid w:val="001214B0"/>
    <w:rsid w:val="001217CE"/>
    <w:rsid w:val="001244CC"/>
    <w:rsid w:val="0012766C"/>
    <w:rsid w:val="00131A47"/>
    <w:rsid w:val="0013415D"/>
    <w:rsid w:val="001367CB"/>
    <w:rsid w:val="001373CD"/>
    <w:rsid w:val="00137B4A"/>
    <w:rsid w:val="00141315"/>
    <w:rsid w:val="00142C7C"/>
    <w:rsid w:val="00143FED"/>
    <w:rsid w:val="00146A73"/>
    <w:rsid w:val="00152894"/>
    <w:rsid w:val="001538C4"/>
    <w:rsid w:val="00153EE6"/>
    <w:rsid w:val="0015493C"/>
    <w:rsid w:val="001566A1"/>
    <w:rsid w:val="00156A86"/>
    <w:rsid w:val="0015732E"/>
    <w:rsid w:val="00160C17"/>
    <w:rsid w:val="0016289C"/>
    <w:rsid w:val="00162931"/>
    <w:rsid w:val="00162B82"/>
    <w:rsid w:val="00163A3C"/>
    <w:rsid w:val="00163A53"/>
    <w:rsid w:val="00163D30"/>
    <w:rsid w:val="00164421"/>
    <w:rsid w:val="001658BE"/>
    <w:rsid w:val="00167D7C"/>
    <w:rsid w:val="00170A34"/>
    <w:rsid w:val="001730BC"/>
    <w:rsid w:val="001733AD"/>
    <w:rsid w:val="00173E48"/>
    <w:rsid w:val="00180A21"/>
    <w:rsid w:val="001811A3"/>
    <w:rsid w:val="00181E51"/>
    <w:rsid w:val="00187380"/>
    <w:rsid w:val="00190EDE"/>
    <w:rsid w:val="00193507"/>
    <w:rsid w:val="00193B80"/>
    <w:rsid w:val="00194413"/>
    <w:rsid w:val="00194891"/>
    <w:rsid w:val="00194E2B"/>
    <w:rsid w:val="00195869"/>
    <w:rsid w:val="00197789"/>
    <w:rsid w:val="001977A3"/>
    <w:rsid w:val="001A10EB"/>
    <w:rsid w:val="001A1420"/>
    <w:rsid w:val="001A15B7"/>
    <w:rsid w:val="001A17D9"/>
    <w:rsid w:val="001A18C6"/>
    <w:rsid w:val="001A1E06"/>
    <w:rsid w:val="001A22E2"/>
    <w:rsid w:val="001A23D9"/>
    <w:rsid w:val="001A49B8"/>
    <w:rsid w:val="001A4C61"/>
    <w:rsid w:val="001A5BE6"/>
    <w:rsid w:val="001A5DBA"/>
    <w:rsid w:val="001A6540"/>
    <w:rsid w:val="001A6A2B"/>
    <w:rsid w:val="001A709C"/>
    <w:rsid w:val="001B06CC"/>
    <w:rsid w:val="001B108D"/>
    <w:rsid w:val="001B15D9"/>
    <w:rsid w:val="001B28B5"/>
    <w:rsid w:val="001B3077"/>
    <w:rsid w:val="001B3975"/>
    <w:rsid w:val="001B39D8"/>
    <w:rsid w:val="001B4CD7"/>
    <w:rsid w:val="001B51CE"/>
    <w:rsid w:val="001B70AA"/>
    <w:rsid w:val="001C0261"/>
    <w:rsid w:val="001C204B"/>
    <w:rsid w:val="001C27D8"/>
    <w:rsid w:val="001C6B89"/>
    <w:rsid w:val="001C77C5"/>
    <w:rsid w:val="001C7F3C"/>
    <w:rsid w:val="001D1592"/>
    <w:rsid w:val="001D1820"/>
    <w:rsid w:val="001D190E"/>
    <w:rsid w:val="001D225E"/>
    <w:rsid w:val="001D35B3"/>
    <w:rsid w:val="001D4AC8"/>
    <w:rsid w:val="001D5A4B"/>
    <w:rsid w:val="001D5BCA"/>
    <w:rsid w:val="001D7FA4"/>
    <w:rsid w:val="001E284B"/>
    <w:rsid w:val="001E5049"/>
    <w:rsid w:val="001F3BBB"/>
    <w:rsid w:val="001F3F7D"/>
    <w:rsid w:val="001F6898"/>
    <w:rsid w:val="001F6E17"/>
    <w:rsid w:val="002043C3"/>
    <w:rsid w:val="0020555D"/>
    <w:rsid w:val="002065B3"/>
    <w:rsid w:val="00206C51"/>
    <w:rsid w:val="00206F2D"/>
    <w:rsid w:val="00210775"/>
    <w:rsid w:val="002120C5"/>
    <w:rsid w:val="00212909"/>
    <w:rsid w:val="00212A4C"/>
    <w:rsid w:val="00213575"/>
    <w:rsid w:val="00215526"/>
    <w:rsid w:val="00215C7C"/>
    <w:rsid w:val="00217AE0"/>
    <w:rsid w:val="00220B6D"/>
    <w:rsid w:val="00222C3B"/>
    <w:rsid w:val="00224AD6"/>
    <w:rsid w:val="002272A1"/>
    <w:rsid w:val="002277DB"/>
    <w:rsid w:val="00227D31"/>
    <w:rsid w:val="00227DDA"/>
    <w:rsid w:val="002300A5"/>
    <w:rsid w:val="00230CF0"/>
    <w:rsid w:val="00233576"/>
    <w:rsid w:val="002361B2"/>
    <w:rsid w:val="002366FE"/>
    <w:rsid w:val="00237F76"/>
    <w:rsid w:val="00245588"/>
    <w:rsid w:val="002458A2"/>
    <w:rsid w:val="00245BA2"/>
    <w:rsid w:val="00246977"/>
    <w:rsid w:val="002510C2"/>
    <w:rsid w:val="00253667"/>
    <w:rsid w:val="00254BF4"/>
    <w:rsid w:val="00254D93"/>
    <w:rsid w:val="00255BD9"/>
    <w:rsid w:val="002578F9"/>
    <w:rsid w:val="00260161"/>
    <w:rsid w:val="002610A6"/>
    <w:rsid w:val="00263A94"/>
    <w:rsid w:val="00266878"/>
    <w:rsid w:val="00267B60"/>
    <w:rsid w:val="00271322"/>
    <w:rsid w:val="00273755"/>
    <w:rsid w:val="00274797"/>
    <w:rsid w:val="002762E5"/>
    <w:rsid w:val="00276E58"/>
    <w:rsid w:val="00277090"/>
    <w:rsid w:val="00277378"/>
    <w:rsid w:val="002804D1"/>
    <w:rsid w:val="00281147"/>
    <w:rsid w:val="00281897"/>
    <w:rsid w:val="002845B6"/>
    <w:rsid w:val="00284696"/>
    <w:rsid w:val="0028548D"/>
    <w:rsid w:val="00286B59"/>
    <w:rsid w:val="00286DAB"/>
    <w:rsid w:val="00287268"/>
    <w:rsid w:val="0029174E"/>
    <w:rsid w:val="002932B5"/>
    <w:rsid w:val="00293718"/>
    <w:rsid w:val="0029472A"/>
    <w:rsid w:val="00294965"/>
    <w:rsid w:val="00296B89"/>
    <w:rsid w:val="00297121"/>
    <w:rsid w:val="00297BAE"/>
    <w:rsid w:val="002A0614"/>
    <w:rsid w:val="002A1939"/>
    <w:rsid w:val="002A65F5"/>
    <w:rsid w:val="002A668A"/>
    <w:rsid w:val="002A6EAB"/>
    <w:rsid w:val="002A7F8B"/>
    <w:rsid w:val="002B05C3"/>
    <w:rsid w:val="002B073E"/>
    <w:rsid w:val="002B4ED3"/>
    <w:rsid w:val="002B6BF1"/>
    <w:rsid w:val="002B6E66"/>
    <w:rsid w:val="002B72B2"/>
    <w:rsid w:val="002C1698"/>
    <w:rsid w:val="002C2114"/>
    <w:rsid w:val="002C278C"/>
    <w:rsid w:val="002C7EE3"/>
    <w:rsid w:val="002D08D7"/>
    <w:rsid w:val="002D130B"/>
    <w:rsid w:val="002D4A68"/>
    <w:rsid w:val="002D4B1F"/>
    <w:rsid w:val="002D4BE2"/>
    <w:rsid w:val="002D506A"/>
    <w:rsid w:val="002E2387"/>
    <w:rsid w:val="002E4CD3"/>
    <w:rsid w:val="002E5649"/>
    <w:rsid w:val="002E581A"/>
    <w:rsid w:val="002E5CAB"/>
    <w:rsid w:val="002E7D16"/>
    <w:rsid w:val="002F1482"/>
    <w:rsid w:val="002F1EC3"/>
    <w:rsid w:val="002F3B1C"/>
    <w:rsid w:val="002F4A4C"/>
    <w:rsid w:val="002F4ADF"/>
    <w:rsid w:val="002F5D93"/>
    <w:rsid w:val="002F5ECE"/>
    <w:rsid w:val="002F6347"/>
    <w:rsid w:val="002F7017"/>
    <w:rsid w:val="0030073C"/>
    <w:rsid w:val="00301528"/>
    <w:rsid w:val="00302CCF"/>
    <w:rsid w:val="00302DEE"/>
    <w:rsid w:val="0030478D"/>
    <w:rsid w:val="00306172"/>
    <w:rsid w:val="003131D5"/>
    <w:rsid w:val="00321273"/>
    <w:rsid w:val="003215BD"/>
    <w:rsid w:val="0032251B"/>
    <w:rsid w:val="00325536"/>
    <w:rsid w:val="0032683B"/>
    <w:rsid w:val="00326B86"/>
    <w:rsid w:val="00327E2D"/>
    <w:rsid w:val="0033199F"/>
    <w:rsid w:val="00332835"/>
    <w:rsid w:val="00333777"/>
    <w:rsid w:val="00334F2D"/>
    <w:rsid w:val="00335A1A"/>
    <w:rsid w:val="003371B9"/>
    <w:rsid w:val="00340BE5"/>
    <w:rsid w:val="00340CDD"/>
    <w:rsid w:val="00342653"/>
    <w:rsid w:val="00342A36"/>
    <w:rsid w:val="00345797"/>
    <w:rsid w:val="003464FB"/>
    <w:rsid w:val="0034762E"/>
    <w:rsid w:val="003512A0"/>
    <w:rsid w:val="0035614B"/>
    <w:rsid w:val="00360321"/>
    <w:rsid w:val="00362204"/>
    <w:rsid w:val="0036335D"/>
    <w:rsid w:val="00365163"/>
    <w:rsid w:val="00371194"/>
    <w:rsid w:val="00375066"/>
    <w:rsid w:val="0037531F"/>
    <w:rsid w:val="00375512"/>
    <w:rsid w:val="00376F64"/>
    <w:rsid w:val="00377C7A"/>
    <w:rsid w:val="003804CB"/>
    <w:rsid w:val="00381BDE"/>
    <w:rsid w:val="00384FED"/>
    <w:rsid w:val="003869CB"/>
    <w:rsid w:val="003871E2"/>
    <w:rsid w:val="0038745F"/>
    <w:rsid w:val="003874BC"/>
    <w:rsid w:val="00390602"/>
    <w:rsid w:val="00391B1A"/>
    <w:rsid w:val="00393704"/>
    <w:rsid w:val="00393D23"/>
    <w:rsid w:val="00396A0A"/>
    <w:rsid w:val="003A0C79"/>
    <w:rsid w:val="003A2E65"/>
    <w:rsid w:val="003A541B"/>
    <w:rsid w:val="003A569B"/>
    <w:rsid w:val="003A5982"/>
    <w:rsid w:val="003A6E59"/>
    <w:rsid w:val="003B236C"/>
    <w:rsid w:val="003B3733"/>
    <w:rsid w:val="003B5628"/>
    <w:rsid w:val="003B7780"/>
    <w:rsid w:val="003C0484"/>
    <w:rsid w:val="003C0604"/>
    <w:rsid w:val="003C1295"/>
    <w:rsid w:val="003C2125"/>
    <w:rsid w:val="003C2D11"/>
    <w:rsid w:val="003C3287"/>
    <w:rsid w:val="003C3828"/>
    <w:rsid w:val="003C3F27"/>
    <w:rsid w:val="003D1359"/>
    <w:rsid w:val="003D27BD"/>
    <w:rsid w:val="003D3F31"/>
    <w:rsid w:val="003D4278"/>
    <w:rsid w:val="003D50D4"/>
    <w:rsid w:val="003D6009"/>
    <w:rsid w:val="003D63A2"/>
    <w:rsid w:val="003E0448"/>
    <w:rsid w:val="003E10A8"/>
    <w:rsid w:val="003E188C"/>
    <w:rsid w:val="003E4239"/>
    <w:rsid w:val="003E6280"/>
    <w:rsid w:val="003E6DBD"/>
    <w:rsid w:val="003E6ED8"/>
    <w:rsid w:val="003E6EF2"/>
    <w:rsid w:val="003E7A83"/>
    <w:rsid w:val="003E7D38"/>
    <w:rsid w:val="003F5710"/>
    <w:rsid w:val="003F664C"/>
    <w:rsid w:val="003F67C0"/>
    <w:rsid w:val="00402188"/>
    <w:rsid w:val="0040458C"/>
    <w:rsid w:val="0040472A"/>
    <w:rsid w:val="00406B62"/>
    <w:rsid w:val="00407E5C"/>
    <w:rsid w:val="00416120"/>
    <w:rsid w:val="00424AD4"/>
    <w:rsid w:val="004251CE"/>
    <w:rsid w:val="00425D17"/>
    <w:rsid w:val="0042654C"/>
    <w:rsid w:val="004267FA"/>
    <w:rsid w:val="00427763"/>
    <w:rsid w:val="00431B16"/>
    <w:rsid w:val="00432628"/>
    <w:rsid w:val="00434DF9"/>
    <w:rsid w:val="0043735D"/>
    <w:rsid w:val="00440D9C"/>
    <w:rsid w:val="00443570"/>
    <w:rsid w:val="004435D7"/>
    <w:rsid w:val="0044470C"/>
    <w:rsid w:val="00444C1B"/>
    <w:rsid w:val="00445A94"/>
    <w:rsid w:val="00445AC8"/>
    <w:rsid w:val="004500CF"/>
    <w:rsid w:val="00450B47"/>
    <w:rsid w:val="004520BE"/>
    <w:rsid w:val="00452CF7"/>
    <w:rsid w:val="00454E36"/>
    <w:rsid w:val="00457077"/>
    <w:rsid w:val="00461CD5"/>
    <w:rsid w:val="00462F91"/>
    <w:rsid w:val="00463CD2"/>
    <w:rsid w:val="00463D4E"/>
    <w:rsid w:val="00465512"/>
    <w:rsid w:val="00467E71"/>
    <w:rsid w:val="00470124"/>
    <w:rsid w:val="00470711"/>
    <w:rsid w:val="00470D80"/>
    <w:rsid w:val="004751B0"/>
    <w:rsid w:val="004754A8"/>
    <w:rsid w:val="004763D4"/>
    <w:rsid w:val="00477CFB"/>
    <w:rsid w:val="00481869"/>
    <w:rsid w:val="00481C87"/>
    <w:rsid w:val="00484045"/>
    <w:rsid w:val="00484C57"/>
    <w:rsid w:val="0048538F"/>
    <w:rsid w:val="004863F8"/>
    <w:rsid w:val="00486F18"/>
    <w:rsid w:val="00490A2A"/>
    <w:rsid w:val="00490D11"/>
    <w:rsid w:val="00493FBB"/>
    <w:rsid w:val="00494AAB"/>
    <w:rsid w:val="00495685"/>
    <w:rsid w:val="00495A84"/>
    <w:rsid w:val="00497AAA"/>
    <w:rsid w:val="00497B44"/>
    <w:rsid w:val="00497BCB"/>
    <w:rsid w:val="004A0034"/>
    <w:rsid w:val="004A2620"/>
    <w:rsid w:val="004A4AB2"/>
    <w:rsid w:val="004A5D82"/>
    <w:rsid w:val="004A5F95"/>
    <w:rsid w:val="004A6D8D"/>
    <w:rsid w:val="004A70AB"/>
    <w:rsid w:val="004A719C"/>
    <w:rsid w:val="004B0065"/>
    <w:rsid w:val="004B09F6"/>
    <w:rsid w:val="004B1395"/>
    <w:rsid w:val="004B1EAD"/>
    <w:rsid w:val="004B1F90"/>
    <w:rsid w:val="004B2568"/>
    <w:rsid w:val="004B26EC"/>
    <w:rsid w:val="004B3835"/>
    <w:rsid w:val="004B48D6"/>
    <w:rsid w:val="004B6BF1"/>
    <w:rsid w:val="004C00B2"/>
    <w:rsid w:val="004C1EF5"/>
    <w:rsid w:val="004C3A44"/>
    <w:rsid w:val="004C4D61"/>
    <w:rsid w:val="004C734E"/>
    <w:rsid w:val="004C7739"/>
    <w:rsid w:val="004D094B"/>
    <w:rsid w:val="004D26F1"/>
    <w:rsid w:val="004D5C04"/>
    <w:rsid w:val="004D638D"/>
    <w:rsid w:val="004D6F78"/>
    <w:rsid w:val="004E04D0"/>
    <w:rsid w:val="004E13F8"/>
    <w:rsid w:val="004E1A86"/>
    <w:rsid w:val="004E2A54"/>
    <w:rsid w:val="004E4636"/>
    <w:rsid w:val="004E4BBB"/>
    <w:rsid w:val="004E4D00"/>
    <w:rsid w:val="004F1D39"/>
    <w:rsid w:val="004F3FC8"/>
    <w:rsid w:val="004F4AB1"/>
    <w:rsid w:val="004F7043"/>
    <w:rsid w:val="004F7124"/>
    <w:rsid w:val="00501EFD"/>
    <w:rsid w:val="0050251F"/>
    <w:rsid w:val="00503CC2"/>
    <w:rsid w:val="0050510C"/>
    <w:rsid w:val="00505689"/>
    <w:rsid w:val="005057CF"/>
    <w:rsid w:val="00506047"/>
    <w:rsid w:val="005061C2"/>
    <w:rsid w:val="00507CA5"/>
    <w:rsid w:val="00507F2B"/>
    <w:rsid w:val="00510340"/>
    <w:rsid w:val="0051042B"/>
    <w:rsid w:val="00510B8A"/>
    <w:rsid w:val="00514247"/>
    <w:rsid w:val="00514924"/>
    <w:rsid w:val="00514AA7"/>
    <w:rsid w:val="00516563"/>
    <w:rsid w:val="00517517"/>
    <w:rsid w:val="0052097F"/>
    <w:rsid w:val="00522087"/>
    <w:rsid w:val="005238FC"/>
    <w:rsid w:val="00523D58"/>
    <w:rsid w:val="00527F1B"/>
    <w:rsid w:val="00531147"/>
    <w:rsid w:val="00532C12"/>
    <w:rsid w:val="005330DA"/>
    <w:rsid w:val="0053364E"/>
    <w:rsid w:val="00534640"/>
    <w:rsid w:val="005354EA"/>
    <w:rsid w:val="00535F7D"/>
    <w:rsid w:val="0053673A"/>
    <w:rsid w:val="00537D32"/>
    <w:rsid w:val="005403C1"/>
    <w:rsid w:val="0054066A"/>
    <w:rsid w:val="00540AE3"/>
    <w:rsid w:val="00546D20"/>
    <w:rsid w:val="00550332"/>
    <w:rsid w:val="0055326B"/>
    <w:rsid w:val="005544A5"/>
    <w:rsid w:val="00554A0C"/>
    <w:rsid w:val="005574A0"/>
    <w:rsid w:val="005608B5"/>
    <w:rsid w:val="00562CE9"/>
    <w:rsid w:val="005649D2"/>
    <w:rsid w:val="00565B0C"/>
    <w:rsid w:val="00566500"/>
    <w:rsid w:val="0056742D"/>
    <w:rsid w:val="00571191"/>
    <w:rsid w:val="00571244"/>
    <w:rsid w:val="005715FD"/>
    <w:rsid w:val="00571E0D"/>
    <w:rsid w:val="00572243"/>
    <w:rsid w:val="00572389"/>
    <w:rsid w:val="005728AE"/>
    <w:rsid w:val="0057381F"/>
    <w:rsid w:val="00574490"/>
    <w:rsid w:val="00574F57"/>
    <w:rsid w:val="005756F7"/>
    <w:rsid w:val="00575D50"/>
    <w:rsid w:val="00575D5F"/>
    <w:rsid w:val="0057655D"/>
    <w:rsid w:val="00577036"/>
    <w:rsid w:val="00581473"/>
    <w:rsid w:val="00581A5B"/>
    <w:rsid w:val="005822DD"/>
    <w:rsid w:val="00584B8F"/>
    <w:rsid w:val="005870BC"/>
    <w:rsid w:val="005908C8"/>
    <w:rsid w:val="0059144B"/>
    <w:rsid w:val="00591C66"/>
    <w:rsid w:val="00592168"/>
    <w:rsid w:val="00594B36"/>
    <w:rsid w:val="00595630"/>
    <w:rsid w:val="005A0DA2"/>
    <w:rsid w:val="005A2CE5"/>
    <w:rsid w:val="005A4020"/>
    <w:rsid w:val="005A5F5D"/>
    <w:rsid w:val="005A6252"/>
    <w:rsid w:val="005A6BE2"/>
    <w:rsid w:val="005A72BC"/>
    <w:rsid w:val="005B0894"/>
    <w:rsid w:val="005B1753"/>
    <w:rsid w:val="005B4EEC"/>
    <w:rsid w:val="005B6F39"/>
    <w:rsid w:val="005C4259"/>
    <w:rsid w:val="005C7909"/>
    <w:rsid w:val="005D10EF"/>
    <w:rsid w:val="005D24CD"/>
    <w:rsid w:val="005D3DCB"/>
    <w:rsid w:val="005D63F5"/>
    <w:rsid w:val="005E2DEE"/>
    <w:rsid w:val="005E33E5"/>
    <w:rsid w:val="005E53F5"/>
    <w:rsid w:val="005E648B"/>
    <w:rsid w:val="005E6CD1"/>
    <w:rsid w:val="005E6E35"/>
    <w:rsid w:val="005E7F9B"/>
    <w:rsid w:val="005F22C6"/>
    <w:rsid w:val="005F25E6"/>
    <w:rsid w:val="005F41E7"/>
    <w:rsid w:val="005F4B80"/>
    <w:rsid w:val="005F54A5"/>
    <w:rsid w:val="00601C1E"/>
    <w:rsid w:val="006021AC"/>
    <w:rsid w:val="00602618"/>
    <w:rsid w:val="006046FF"/>
    <w:rsid w:val="00604DAE"/>
    <w:rsid w:val="006116CC"/>
    <w:rsid w:val="0061174C"/>
    <w:rsid w:val="00612FCA"/>
    <w:rsid w:val="00614779"/>
    <w:rsid w:val="00615982"/>
    <w:rsid w:val="0062064E"/>
    <w:rsid w:val="00620A07"/>
    <w:rsid w:val="006210E9"/>
    <w:rsid w:val="006225E2"/>
    <w:rsid w:val="00622715"/>
    <w:rsid w:val="00622A5C"/>
    <w:rsid w:val="006231EA"/>
    <w:rsid w:val="00623E60"/>
    <w:rsid w:val="0062699F"/>
    <w:rsid w:val="006271A7"/>
    <w:rsid w:val="006279E2"/>
    <w:rsid w:val="00634B26"/>
    <w:rsid w:val="00635709"/>
    <w:rsid w:val="00635D07"/>
    <w:rsid w:val="00636FFB"/>
    <w:rsid w:val="00637AF0"/>
    <w:rsid w:val="00641599"/>
    <w:rsid w:val="006428D6"/>
    <w:rsid w:val="00642D69"/>
    <w:rsid w:val="00642DD4"/>
    <w:rsid w:val="00642FCA"/>
    <w:rsid w:val="00644357"/>
    <w:rsid w:val="0064769D"/>
    <w:rsid w:val="00647DDF"/>
    <w:rsid w:val="0065021C"/>
    <w:rsid w:val="00650864"/>
    <w:rsid w:val="00651A6E"/>
    <w:rsid w:val="00654DF3"/>
    <w:rsid w:val="006555B1"/>
    <w:rsid w:val="0065574D"/>
    <w:rsid w:val="00656C01"/>
    <w:rsid w:val="006572D2"/>
    <w:rsid w:val="00657C9C"/>
    <w:rsid w:val="006615EC"/>
    <w:rsid w:val="0066198C"/>
    <w:rsid w:val="0066201B"/>
    <w:rsid w:val="006646E2"/>
    <w:rsid w:val="00672488"/>
    <w:rsid w:val="006730F6"/>
    <w:rsid w:val="0067335D"/>
    <w:rsid w:val="00673B7E"/>
    <w:rsid w:val="0067468A"/>
    <w:rsid w:val="00676812"/>
    <w:rsid w:val="00677EAE"/>
    <w:rsid w:val="006807CE"/>
    <w:rsid w:val="00681D91"/>
    <w:rsid w:val="00685137"/>
    <w:rsid w:val="006851EB"/>
    <w:rsid w:val="00690F87"/>
    <w:rsid w:val="00691551"/>
    <w:rsid w:val="006922CF"/>
    <w:rsid w:val="006927F5"/>
    <w:rsid w:val="006963BC"/>
    <w:rsid w:val="00697269"/>
    <w:rsid w:val="006974EC"/>
    <w:rsid w:val="006A085D"/>
    <w:rsid w:val="006A6F86"/>
    <w:rsid w:val="006B12A7"/>
    <w:rsid w:val="006B2B84"/>
    <w:rsid w:val="006B32FE"/>
    <w:rsid w:val="006B3775"/>
    <w:rsid w:val="006B4D37"/>
    <w:rsid w:val="006B6727"/>
    <w:rsid w:val="006C3D02"/>
    <w:rsid w:val="006C3E2C"/>
    <w:rsid w:val="006C45EF"/>
    <w:rsid w:val="006C4A81"/>
    <w:rsid w:val="006C57C0"/>
    <w:rsid w:val="006C735F"/>
    <w:rsid w:val="006D0797"/>
    <w:rsid w:val="006D1431"/>
    <w:rsid w:val="006D18A2"/>
    <w:rsid w:val="006D21B4"/>
    <w:rsid w:val="006D2644"/>
    <w:rsid w:val="006D3AE5"/>
    <w:rsid w:val="006D6A7F"/>
    <w:rsid w:val="006E2150"/>
    <w:rsid w:val="006E25C1"/>
    <w:rsid w:val="006E2BE4"/>
    <w:rsid w:val="006E4ABC"/>
    <w:rsid w:val="006E5B33"/>
    <w:rsid w:val="006E6E1C"/>
    <w:rsid w:val="006F1DA5"/>
    <w:rsid w:val="006F300C"/>
    <w:rsid w:val="006F33A1"/>
    <w:rsid w:val="006F529C"/>
    <w:rsid w:val="006F560F"/>
    <w:rsid w:val="006F7259"/>
    <w:rsid w:val="006F7F4E"/>
    <w:rsid w:val="007003AD"/>
    <w:rsid w:val="00704205"/>
    <w:rsid w:val="00712167"/>
    <w:rsid w:val="00713AEB"/>
    <w:rsid w:val="00715386"/>
    <w:rsid w:val="00715B89"/>
    <w:rsid w:val="007167DD"/>
    <w:rsid w:val="00721523"/>
    <w:rsid w:val="00721EA8"/>
    <w:rsid w:val="00722507"/>
    <w:rsid w:val="00725459"/>
    <w:rsid w:val="00726208"/>
    <w:rsid w:val="00726BB7"/>
    <w:rsid w:val="007335EE"/>
    <w:rsid w:val="00735936"/>
    <w:rsid w:val="00737428"/>
    <w:rsid w:val="00740D91"/>
    <w:rsid w:val="007420CD"/>
    <w:rsid w:val="007421B0"/>
    <w:rsid w:val="0074431F"/>
    <w:rsid w:val="00745B2C"/>
    <w:rsid w:val="00745DC9"/>
    <w:rsid w:val="0074736B"/>
    <w:rsid w:val="0075305C"/>
    <w:rsid w:val="00755AE7"/>
    <w:rsid w:val="00760D92"/>
    <w:rsid w:val="00761511"/>
    <w:rsid w:val="007619A6"/>
    <w:rsid w:val="0076241D"/>
    <w:rsid w:val="00762E9C"/>
    <w:rsid w:val="00767D55"/>
    <w:rsid w:val="0077296F"/>
    <w:rsid w:val="00773C77"/>
    <w:rsid w:val="00781124"/>
    <w:rsid w:val="007837CB"/>
    <w:rsid w:val="00787BF0"/>
    <w:rsid w:val="00790C79"/>
    <w:rsid w:val="00790D6E"/>
    <w:rsid w:val="007919F0"/>
    <w:rsid w:val="00793D3E"/>
    <w:rsid w:val="007940AC"/>
    <w:rsid w:val="007A0ADB"/>
    <w:rsid w:val="007A0D54"/>
    <w:rsid w:val="007A32E8"/>
    <w:rsid w:val="007A3624"/>
    <w:rsid w:val="007A4327"/>
    <w:rsid w:val="007A556C"/>
    <w:rsid w:val="007A6EC8"/>
    <w:rsid w:val="007B168D"/>
    <w:rsid w:val="007B16A0"/>
    <w:rsid w:val="007B1851"/>
    <w:rsid w:val="007B1BBC"/>
    <w:rsid w:val="007B2538"/>
    <w:rsid w:val="007B5432"/>
    <w:rsid w:val="007B6816"/>
    <w:rsid w:val="007B77E0"/>
    <w:rsid w:val="007B7C82"/>
    <w:rsid w:val="007C1419"/>
    <w:rsid w:val="007C18CC"/>
    <w:rsid w:val="007C1BA1"/>
    <w:rsid w:val="007C42F3"/>
    <w:rsid w:val="007C49B3"/>
    <w:rsid w:val="007D1FDE"/>
    <w:rsid w:val="007D2432"/>
    <w:rsid w:val="007D3652"/>
    <w:rsid w:val="007D451D"/>
    <w:rsid w:val="007D5975"/>
    <w:rsid w:val="007D72AE"/>
    <w:rsid w:val="007E137F"/>
    <w:rsid w:val="007E52D9"/>
    <w:rsid w:val="007E59A0"/>
    <w:rsid w:val="007E5D54"/>
    <w:rsid w:val="007E6C35"/>
    <w:rsid w:val="007E6CAD"/>
    <w:rsid w:val="007E731B"/>
    <w:rsid w:val="007F0056"/>
    <w:rsid w:val="007F0411"/>
    <w:rsid w:val="007F0553"/>
    <w:rsid w:val="007F0E14"/>
    <w:rsid w:val="007F2BE8"/>
    <w:rsid w:val="007F40FF"/>
    <w:rsid w:val="007F522F"/>
    <w:rsid w:val="00800FD7"/>
    <w:rsid w:val="0080274F"/>
    <w:rsid w:val="008053DD"/>
    <w:rsid w:val="0080561B"/>
    <w:rsid w:val="00805F34"/>
    <w:rsid w:val="008066A9"/>
    <w:rsid w:val="0081023E"/>
    <w:rsid w:val="00811958"/>
    <w:rsid w:val="00812020"/>
    <w:rsid w:val="00815A33"/>
    <w:rsid w:val="00816057"/>
    <w:rsid w:val="008166BA"/>
    <w:rsid w:val="00822876"/>
    <w:rsid w:val="00822BEB"/>
    <w:rsid w:val="00824046"/>
    <w:rsid w:val="00826E37"/>
    <w:rsid w:val="00827883"/>
    <w:rsid w:val="008326CE"/>
    <w:rsid w:val="00833652"/>
    <w:rsid w:val="008336DF"/>
    <w:rsid w:val="00834732"/>
    <w:rsid w:val="00836BFC"/>
    <w:rsid w:val="008375F4"/>
    <w:rsid w:val="0084063C"/>
    <w:rsid w:val="00840C6F"/>
    <w:rsid w:val="00842AD6"/>
    <w:rsid w:val="0084323D"/>
    <w:rsid w:val="0084401D"/>
    <w:rsid w:val="00844BD8"/>
    <w:rsid w:val="00845B99"/>
    <w:rsid w:val="008464D6"/>
    <w:rsid w:val="00846A39"/>
    <w:rsid w:val="0085012A"/>
    <w:rsid w:val="008518E7"/>
    <w:rsid w:val="008535CD"/>
    <w:rsid w:val="00854C13"/>
    <w:rsid w:val="0085500D"/>
    <w:rsid w:val="00856B6E"/>
    <w:rsid w:val="008577E1"/>
    <w:rsid w:val="00864007"/>
    <w:rsid w:val="00864FE0"/>
    <w:rsid w:val="008657EA"/>
    <w:rsid w:val="00865A34"/>
    <w:rsid w:val="00870BED"/>
    <w:rsid w:val="00870F42"/>
    <w:rsid w:val="008723BF"/>
    <w:rsid w:val="0087256C"/>
    <w:rsid w:val="00876313"/>
    <w:rsid w:val="008764B0"/>
    <w:rsid w:val="008776C1"/>
    <w:rsid w:val="00880114"/>
    <w:rsid w:val="00880462"/>
    <w:rsid w:val="00880CD1"/>
    <w:rsid w:val="00881DE7"/>
    <w:rsid w:val="00885E6F"/>
    <w:rsid w:val="00885EF0"/>
    <w:rsid w:val="0088622A"/>
    <w:rsid w:val="008863FB"/>
    <w:rsid w:val="00886465"/>
    <w:rsid w:val="00886B8E"/>
    <w:rsid w:val="0089393B"/>
    <w:rsid w:val="00893C3F"/>
    <w:rsid w:val="00895688"/>
    <w:rsid w:val="008A6B25"/>
    <w:rsid w:val="008A75D1"/>
    <w:rsid w:val="008A7B51"/>
    <w:rsid w:val="008B2D76"/>
    <w:rsid w:val="008B4B27"/>
    <w:rsid w:val="008B574C"/>
    <w:rsid w:val="008B5FC7"/>
    <w:rsid w:val="008B6401"/>
    <w:rsid w:val="008B6728"/>
    <w:rsid w:val="008B7BDA"/>
    <w:rsid w:val="008C0679"/>
    <w:rsid w:val="008C1047"/>
    <w:rsid w:val="008C299B"/>
    <w:rsid w:val="008C2BAE"/>
    <w:rsid w:val="008C464B"/>
    <w:rsid w:val="008C6004"/>
    <w:rsid w:val="008D0004"/>
    <w:rsid w:val="008D0DE1"/>
    <w:rsid w:val="008D2320"/>
    <w:rsid w:val="008D44F9"/>
    <w:rsid w:val="008D4DCA"/>
    <w:rsid w:val="008D5208"/>
    <w:rsid w:val="008D586B"/>
    <w:rsid w:val="008D5D91"/>
    <w:rsid w:val="008D6F89"/>
    <w:rsid w:val="008D7859"/>
    <w:rsid w:val="008E051D"/>
    <w:rsid w:val="008E05C4"/>
    <w:rsid w:val="008E2673"/>
    <w:rsid w:val="008F0320"/>
    <w:rsid w:val="008F1108"/>
    <w:rsid w:val="008F2509"/>
    <w:rsid w:val="008F5C49"/>
    <w:rsid w:val="008F635A"/>
    <w:rsid w:val="008F6D90"/>
    <w:rsid w:val="00901FD7"/>
    <w:rsid w:val="00903BE2"/>
    <w:rsid w:val="00906B85"/>
    <w:rsid w:val="00906CCE"/>
    <w:rsid w:val="00910089"/>
    <w:rsid w:val="009115F1"/>
    <w:rsid w:val="009129A5"/>
    <w:rsid w:val="00917B27"/>
    <w:rsid w:val="00920EBA"/>
    <w:rsid w:val="00921AF3"/>
    <w:rsid w:val="00921E1C"/>
    <w:rsid w:val="009239DA"/>
    <w:rsid w:val="0093092B"/>
    <w:rsid w:val="00930D58"/>
    <w:rsid w:val="009321A5"/>
    <w:rsid w:val="00932321"/>
    <w:rsid w:val="00936AD3"/>
    <w:rsid w:val="00937621"/>
    <w:rsid w:val="00937CDB"/>
    <w:rsid w:val="00937CE5"/>
    <w:rsid w:val="00940A6B"/>
    <w:rsid w:val="00944980"/>
    <w:rsid w:val="00944E07"/>
    <w:rsid w:val="00946DA4"/>
    <w:rsid w:val="009475C3"/>
    <w:rsid w:val="00951097"/>
    <w:rsid w:val="0095199A"/>
    <w:rsid w:val="009528E1"/>
    <w:rsid w:val="00952D5F"/>
    <w:rsid w:val="00953B88"/>
    <w:rsid w:val="00954F16"/>
    <w:rsid w:val="00956921"/>
    <w:rsid w:val="0095769E"/>
    <w:rsid w:val="00960BD0"/>
    <w:rsid w:val="00962950"/>
    <w:rsid w:val="00962E8F"/>
    <w:rsid w:val="00964D0A"/>
    <w:rsid w:val="009652BE"/>
    <w:rsid w:val="00965771"/>
    <w:rsid w:val="0096593A"/>
    <w:rsid w:val="00967789"/>
    <w:rsid w:val="00971D12"/>
    <w:rsid w:val="00972419"/>
    <w:rsid w:val="00972AB1"/>
    <w:rsid w:val="00973039"/>
    <w:rsid w:val="0097364B"/>
    <w:rsid w:val="00974212"/>
    <w:rsid w:val="009742F7"/>
    <w:rsid w:val="00975E8A"/>
    <w:rsid w:val="00977329"/>
    <w:rsid w:val="00980610"/>
    <w:rsid w:val="00980724"/>
    <w:rsid w:val="00981CCD"/>
    <w:rsid w:val="00981D8B"/>
    <w:rsid w:val="009822E4"/>
    <w:rsid w:val="00983067"/>
    <w:rsid w:val="009844D7"/>
    <w:rsid w:val="00984CF6"/>
    <w:rsid w:val="00985C39"/>
    <w:rsid w:val="0098678C"/>
    <w:rsid w:val="00990871"/>
    <w:rsid w:val="00990CF8"/>
    <w:rsid w:val="00991DB3"/>
    <w:rsid w:val="00992DB7"/>
    <w:rsid w:val="009944DD"/>
    <w:rsid w:val="0099573C"/>
    <w:rsid w:val="00996773"/>
    <w:rsid w:val="00996EF4"/>
    <w:rsid w:val="009A0376"/>
    <w:rsid w:val="009A2FA1"/>
    <w:rsid w:val="009A4A01"/>
    <w:rsid w:val="009A4C0E"/>
    <w:rsid w:val="009A6DEC"/>
    <w:rsid w:val="009A7053"/>
    <w:rsid w:val="009A72AC"/>
    <w:rsid w:val="009A7AC4"/>
    <w:rsid w:val="009B106D"/>
    <w:rsid w:val="009B26D7"/>
    <w:rsid w:val="009B3B8F"/>
    <w:rsid w:val="009B4750"/>
    <w:rsid w:val="009B7366"/>
    <w:rsid w:val="009C28B6"/>
    <w:rsid w:val="009C361A"/>
    <w:rsid w:val="009C59C1"/>
    <w:rsid w:val="009C5CD3"/>
    <w:rsid w:val="009C6009"/>
    <w:rsid w:val="009E0367"/>
    <w:rsid w:val="009E0B90"/>
    <w:rsid w:val="009E34AC"/>
    <w:rsid w:val="009E3E3A"/>
    <w:rsid w:val="009E4013"/>
    <w:rsid w:val="009E6B8B"/>
    <w:rsid w:val="009F1FA3"/>
    <w:rsid w:val="00A020C4"/>
    <w:rsid w:val="00A024FE"/>
    <w:rsid w:val="00A0387B"/>
    <w:rsid w:val="00A04B8B"/>
    <w:rsid w:val="00A06E9B"/>
    <w:rsid w:val="00A106CF"/>
    <w:rsid w:val="00A12691"/>
    <w:rsid w:val="00A12CD5"/>
    <w:rsid w:val="00A14BAF"/>
    <w:rsid w:val="00A14EF3"/>
    <w:rsid w:val="00A151A7"/>
    <w:rsid w:val="00A1620A"/>
    <w:rsid w:val="00A17535"/>
    <w:rsid w:val="00A200D5"/>
    <w:rsid w:val="00A20A3D"/>
    <w:rsid w:val="00A21759"/>
    <w:rsid w:val="00A2373A"/>
    <w:rsid w:val="00A2416F"/>
    <w:rsid w:val="00A24804"/>
    <w:rsid w:val="00A30FBB"/>
    <w:rsid w:val="00A32F57"/>
    <w:rsid w:val="00A33B10"/>
    <w:rsid w:val="00A348CD"/>
    <w:rsid w:val="00A354F9"/>
    <w:rsid w:val="00A35C9B"/>
    <w:rsid w:val="00A37D1C"/>
    <w:rsid w:val="00A42982"/>
    <w:rsid w:val="00A45841"/>
    <w:rsid w:val="00A474DE"/>
    <w:rsid w:val="00A50668"/>
    <w:rsid w:val="00A51018"/>
    <w:rsid w:val="00A518DE"/>
    <w:rsid w:val="00A55D51"/>
    <w:rsid w:val="00A57837"/>
    <w:rsid w:val="00A604AA"/>
    <w:rsid w:val="00A60D5B"/>
    <w:rsid w:val="00A61696"/>
    <w:rsid w:val="00A62854"/>
    <w:rsid w:val="00A62DB1"/>
    <w:rsid w:val="00A63A84"/>
    <w:rsid w:val="00A64522"/>
    <w:rsid w:val="00A64AA1"/>
    <w:rsid w:val="00A64E0C"/>
    <w:rsid w:val="00A66DC7"/>
    <w:rsid w:val="00A676A5"/>
    <w:rsid w:val="00A70658"/>
    <w:rsid w:val="00A712B2"/>
    <w:rsid w:val="00A71558"/>
    <w:rsid w:val="00A77EC2"/>
    <w:rsid w:val="00A8131B"/>
    <w:rsid w:val="00A81A1A"/>
    <w:rsid w:val="00A828C6"/>
    <w:rsid w:val="00A83F93"/>
    <w:rsid w:val="00A847E0"/>
    <w:rsid w:val="00A855FF"/>
    <w:rsid w:val="00A85B56"/>
    <w:rsid w:val="00A87F86"/>
    <w:rsid w:val="00A90149"/>
    <w:rsid w:val="00A90394"/>
    <w:rsid w:val="00A90DE5"/>
    <w:rsid w:val="00A90E4C"/>
    <w:rsid w:val="00A93651"/>
    <w:rsid w:val="00A964C7"/>
    <w:rsid w:val="00A96D06"/>
    <w:rsid w:val="00AA098F"/>
    <w:rsid w:val="00AA1FAE"/>
    <w:rsid w:val="00AA36EB"/>
    <w:rsid w:val="00AA5F7C"/>
    <w:rsid w:val="00AB0069"/>
    <w:rsid w:val="00AB00FE"/>
    <w:rsid w:val="00AB0146"/>
    <w:rsid w:val="00AB0BB9"/>
    <w:rsid w:val="00AB31A5"/>
    <w:rsid w:val="00AB5C3C"/>
    <w:rsid w:val="00AB6480"/>
    <w:rsid w:val="00AB6A29"/>
    <w:rsid w:val="00AB7964"/>
    <w:rsid w:val="00AC1FFF"/>
    <w:rsid w:val="00AC311D"/>
    <w:rsid w:val="00AC46FB"/>
    <w:rsid w:val="00AC7439"/>
    <w:rsid w:val="00AD062B"/>
    <w:rsid w:val="00AD088B"/>
    <w:rsid w:val="00AD127F"/>
    <w:rsid w:val="00AD21D2"/>
    <w:rsid w:val="00AD4824"/>
    <w:rsid w:val="00AD7DE3"/>
    <w:rsid w:val="00AE4104"/>
    <w:rsid w:val="00AE5D20"/>
    <w:rsid w:val="00AE6B27"/>
    <w:rsid w:val="00AE6CB7"/>
    <w:rsid w:val="00AE7376"/>
    <w:rsid w:val="00AE7DEE"/>
    <w:rsid w:val="00AF0142"/>
    <w:rsid w:val="00AF0C03"/>
    <w:rsid w:val="00AF2267"/>
    <w:rsid w:val="00AF2B6F"/>
    <w:rsid w:val="00B011E6"/>
    <w:rsid w:val="00B078CC"/>
    <w:rsid w:val="00B07950"/>
    <w:rsid w:val="00B108D5"/>
    <w:rsid w:val="00B1152F"/>
    <w:rsid w:val="00B11B60"/>
    <w:rsid w:val="00B125A8"/>
    <w:rsid w:val="00B13561"/>
    <w:rsid w:val="00B16D9A"/>
    <w:rsid w:val="00B1774F"/>
    <w:rsid w:val="00B17AB9"/>
    <w:rsid w:val="00B23A19"/>
    <w:rsid w:val="00B23AC1"/>
    <w:rsid w:val="00B26D2B"/>
    <w:rsid w:val="00B2710B"/>
    <w:rsid w:val="00B27934"/>
    <w:rsid w:val="00B31AC0"/>
    <w:rsid w:val="00B32A6B"/>
    <w:rsid w:val="00B33D8C"/>
    <w:rsid w:val="00B35FB2"/>
    <w:rsid w:val="00B409E5"/>
    <w:rsid w:val="00B414FB"/>
    <w:rsid w:val="00B41E44"/>
    <w:rsid w:val="00B42CD0"/>
    <w:rsid w:val="00B44BED"/>
    <w:rsid w:val="00B461B8"/>
    <w:rsid w:val="00B467C1"/>
    <w:rsid w:val="00B46993"/>
    <w:rsid w:val="00B47ED4"/>
    <w:rsid w:val="00B505DB"/>
    <w:rsid w:val="00B51937"/>
    <w:rsid w:val="00B53EBC"/>
    <w:rsid w:val="00B54A85"/>
    <w:rsid w:val="00B54BFD"/>
    <w:rsid w:val="00B564D4"/>
    <w:rsid w:val="00B56B3C"/>
    <w:rsid w:val="00B60F8A"/>
    <w:rsid w:val="00B61749"/>
    <w:rsid w:val="00B62147"/>
    <w:rsid w:val="00B63222"/>
    <w:rsid w:val="00B633C9"/>
    <w:rsid w:val="00B64E1E"/>
    <w:rsid w:val="00B66E6E"/>
    <w:rsid w:val="00B70002"/>
    <w:rsid w:val="00B710F4"/>
    <w:rsid w:val="00B717AC"/>
    <w:rsid w:val="00B74652"/>
    <w:rsid w:val="00B75ED3"/>
    <w:rsid w:val="00B76846"/>
    <w:rsid w:val="00B7694D"/>
    <w:rsid w:val="00B81EE0"/>
    <w:rsid w:val="00B822E1"/>
    <w:rsid w:val="00B82E97"/>
    <w:rsid w:val="00B8365C"/>
    <w:rsid w:val="00B83BD9"/>
    <w:rsid w:val="00B854B7"/>
    <w:rsid w:val="00B85688"/>
    <w:rsid w:val="00B86A77"/>
    <w:rsid w:val="00B929E8"/>
    <w:rsid w:val="00B93BEE"/>
    <w:rsid w:val="00B94E4F"/>
    <w:rsid w:val="00B96E0A"/>
    <w:rsid w:val="00BA12C0"/>
    <w:rsid w:val="00BA3EBB"/>
    <w:rsid w:val="00BA45B2"/>
    <w:rsid w:val="00BA4E14"/>
    <w:rsid w:val="00BA542B"/>
    <w:rsid w:val="00BB142F"/>
    <w:rsid w:val="00BB580A"/>
    <w:rsid w:val="00BB6493"/>
    <w:rsid w:val="00BC723C"/>
    <w:rsid w:val="00BD0000"/>
    <w:rsid w:val="00BD1AB9"/>
    <w:rsid w:val="00BD35DA"/>
    <w:rsid w:val="00BD48A2"/>
    <w:rsid w:val="00BD59E8"/>
    <w:rsid w:val="00BD6432"/>
    <w:rsid w:val="00BD6473"/>
    <w:rsid w:val="00BE07AB"/>
    <w:rsid w:val="00BE3F26"/>
    <w:rsid w:val="00BE4FB4"/>
    <w:rsid w:val="00BF121B"/>
    <w:rsid w:val="00BF21F7"/>
    <w:rsid w:val="00BF3AD1"/>
    <w:rsid w:val="00BF5099"/>
    <w:rsid w:val="00BF54B2"/>
    <w:rsid w:val="00BF5ACF"/>
    <w:rsid w:val="00BF5E45"/>
    <w:rsid w:val="00BF6A8A"/>
    <w:rsid w:val="00BF72CB"/>
    <w:rsid w:val="00BF7A70"/>
    <w:rsid w:val="00C004DB"/>
    <w:rsid w:val="00C011DD"/>
    <w:rsid w:val="00C06599"/>
    <w:rsid w:val="00C06822"/>
    <w:rsid w:val="00C071FD"/>
    <w:rsid w:val="00C0727C"/>
    <w:rsid w:val="00C11068"/>
    <w:rsid w:val="00C122C1"/>
    <w:rsid w:val="00C13523"/>
    <w:rsid w:val="00C14038"/>
    <w:rsid w:val="00C16F90"/>
    <w:rsid w:val="00C177DE"/>
    <w:rsid w:val="00C2155B"/>
    <w:rsid w:val="00C24899"/>
    <w:rsid w:val="00C26BB1"/>
    <w:rsid w:val="00C27909"/>
    <w:rsid w:val="00C279D2"/>
    <w:rsid w:val="00C3195B"/>
    <w:rsid w:val="00C3269E"/>
    <w:rsid w:val="00C342B6"/>
    <w:rsid w:val="00C360FB"/>
    <w:rsid w:val="00C41894"/>
    <w:rsid w:val="00C44ED0"/>
    <w:rsid w:val="00C463FF"/>
    <w:rsid w:val="00C46EE3"/>
    <w:rsid w:val="00C54578"/>
    <w:rsid w:val="00C56193"/>
    <w:rsid w:val="00C565BE"/>
    <w:rsid w:val="00C57E2F"/>
    <w:rsid w:val="00C6059A"/>
    <w:rsid w:val="00C63B58"/>
    <w:rsid w:val="00C6601D"/>
    <w:rsid w:val="00C66CDE"/>
    <w:rsid w:val="00C66E09"/>
    <w:rsid w:val="00C75B1D"/>
    <w:rsid w:val="00C76476"/>
    <w:rsid w:val="00C80718"/>
    <w:rsid w:val="00C81B81"/>
    <w:rsid w:val="00C82EA1"/>
    <w:rsid w:val="00C839AD"/>
    <w:rsid w:val="00C84C2D"/>
    <w:rsid w:val="00C852BB"/>
    <w:rsid w:val="00C8604A"/>
    <w:rsid w:val="00C8622F"/>
    <w:rsid w:val="00C87A75"/>
    <w:rsid w:val="00C92728"/>
    <w:rsid w:val="00C93B06"/>
    <w:rsid w:val="00C93D08"/>
    <w:rsid w:val="00C961BA"/>
    <w:rsid w:val="00C96A30"/>
    <w:rsid w:val="00C971F1"/>
    <w:rsid w:val="00C977C7"/>
    <w:rsid w:val="00CA1B7D"/>
    <w:rsid w:val="00CA2512"/>
    <w:rsid w:val="00CA4468"/>
    <w:rsid w:val="00CA57BB"/>
    <w:rsid w:val="00CA6403"/>
    <w:rsid w:val="00CA6A96"/>
    <w:rsid w:val="00CA6BF7"/>
    <w:rsid w:val="00CA74F2"/>
    <w:rsid w:val="00CA7CE5"/>
    <w:rsid w:val="00CB2CE4"/>
    <w:rsid w:val="00CC102B"/>
    <w:rsid w:val="00CC26D6"/>
    <w:rsid w:val="00CC4EC0"/>
    <w:rsid w:val="00CC55A9"/>
    <w:rsid w:val="00CC5BBF"/>
    <w:rsid w:val="00CC7C2E"/>
    <w:rsid w:val="00CD19A6"/>
    <w:rsid w:val="00CD1CBE"/>
    <w:rsid w:val="00CD266E"/>
    <w:rsid w:val="00CD5326"/>
    <w:rsid w:val="00CD7398"/>
    <w:rsid w:val="00CD784A"/>
    <w:rsid w:val="00CE0001"/>
    <w:rsid w:val="00CE06BC"/>
    <w:rsid w:val="00CE0D72"/>
    <w:rsid w:val="00CE134C"/>
    <w:rsid w:val="00CE3FF1"/>
    <w:rsid w:val="00CE602C"/>
    <w:rsid w:val="00CE676F"/>
    <w:rsid w:val="00CE68A2"/>
    <w:rsid w:val="00CE6AB3"/>
    <w:rsid w:val="00CE78E8"/>
    <w:rsid w:val="00CE7C45"/>
    <w:rsid w:val="00CF0BBF"/>
    <w:rsid w:val="00CF1307"/>
    <w:rsid w:val="00CF2B4C"/>
    <w:rsid w:val="00CF34D9"/>
    <w:rsid w:val="00CF38BD"/>
    <w:rsid w:val="00CF3A74"/>
    <w:rsid w:val="00CF421E"/>
    <w:rsid w:val="00CF5F76"/>
    <w:rsid w:val="00CF6FDF"/>
    <w:rsid w:val="00D00A75"/>
    <w:rsid w:val="00D02D15"/>
    <w:rsid w:val="00D04240"/>
    <w:rsid w:val="00D0461F"/>
    <w:rsid w:val="00D046BB"/>
    <w:rsid w:val="00D0527A"/>
    <w:rsid w:val="00D0530F"/>
    <w:rsid w:val="00D0711C"/>
    <w:rsid w:val="00D10F75"/>
    <w:rsid w:val="00D1333C"/>
    <w:rsid w:val="00D13EDF"/>
    <w:rsid w:val="00D1754B"/>
    <w:rsid w:val="00D2235F"/>
    <w:rsid w:val="00D2264C"/>
    <w:rsid w:val="00D2423F"/>
    <w:rsid w:val="00D27FAB"/>
    <w:rsid w:val="00D366DD"/>
    <w:rsid w:val="00D37DB9"/>
    <w:rsid w:val="00D401FC"/>
    <w:rsid w:val="00D4162A"/>
    <w:rsid w:val="00D453A5"/>
    <w:rsid w:val="00D4556D"/>
    <w:rsid w:val="00D46134"/>
    <w:rsid w:val="00D50A77"/>
    <w:rsid w:val="00D51224"/>
    <w:rsid w:val="00D5140D"/>
    <w:rsid w:val="00D516C4"/>
    <w:rsid w:val="00D54704"/>
    <w:rsid w:val="00D55763"/>
    <w:rsid w:val="00D56115"/>
    <w:rsid w:val="00D56B06"/>
    <w:rsid w:val="00D60DDE"/>
    <w:rsid w:val="00D61B88"/>
    <w:rsid w:val="00D62E99"/>
    <w:rsid w:val="00D632B3"/>
    <w:rsid w:val="00D635FD"/>
    <w:rsid w:val="00D63B64"/>
    <w:rsid w:val="00D654B1"/>
    <w:rsid w:val="00D66239"/>
    <w:rsid w:val="00D70937"/>
    <w:rsid w:val="00D721E3"/>
    <w:rsid w:val="00D7334E"/>
    <w:rsid w:val="00D74374"/>
    <w:rsid w:val="00D7754F"/>
    <w:rsid w:val="00D7784E"/>
    <w:rsid w:val="00D81CF9"/>
    <w:rsid w:val="00D826B0"/>
    <w:rsid w:val="00D85F98"/>
    <w:rsid w:val="00D86289"/>
    <w:rsid w:val="00D9129A"/>
    <w:rsid w:val="00D92444"/>
    <w:rsid w:val="00D93339"/>
    <w:rsid w:val="00D957E7"/>
    <w:rsid w:val="00DA1532"/>
    <w:rsid w:val="00DA25D0"/>
    <w:rsid w:val="00DA2D7A"/>
    <w:rsid w:val="00DA4C46"/>
    <w:rsid w:val="00DA73AF"/>
    <w:rsid w:val="00DB214A"/>
    <w:rsid w:val="00DB3032"/>
    <w:rsid w:val="00DB33B1"/>
    <w:rsid w:val="00DB426B"/>
    <w:rsid w:val="00DB5742"/>
    <w:rsid w:val="00DB6719"/>
    <w:rsid w:val="00DC0142"/>
    <w:rsid w:val="00DC1DF7"/>
    <w:rsid w:val="00DC1F1A"/>
    <w:rsid w:val="00DC678F"/>
    <w:rsid w:val="00DC7CDC"/>
    <w:rsid w:val="00DD1F1C"/>
    <w:rsid w:val="00DD204E"/>
    <w:rsid w:val="00DD3D47"/>
    <w:rsid w:val="00DD53C5"/>
    <w:rsid w:val="00DF0391"/>
    <w:rsid w:val="00DF0A2B"/>
    <w:rsid w:val="00DF1A83"/>
    <w:rsid w:val="00DF1B16"/>
    <w:rsid w:val="00DF5B72"/>
    <w:rsid w:val="00DF5FDA"/>
    <w:rsid w:val="00DF75D6"/>
    <w:rsid w:val="00DF7BDB"/>
    <w:rsid w:val="00E0172A"/>
    <w:rsid w:val="00E0381E"/>
    <w:rsid w:val="00E03E99"/>
    <w:rsid w:val="00E05A9E"/>
    <w:rsid w:val="00E07BD2"/>
    <w:rsid w:val="00E12AB1"/>
    <w:rsid w:val="00E13F5A"/>
    <w:rsid w:val="00E148E5"/>
    <w:rsid w:val="00E20878"/>
    <w:rsid w:val="00E21E43"/>
    <w:rsid w:val="00E2289C"/>
    <w:rsid w:val="00E22F41"/>
    <w:rsid w:val="00E23083"/>
    <w:rsid w:val="00E251A9"/>
    <w:rsid w:val="00E30D1F"/>
    <w:rsid w:val="00E3189E"/>
    <w:rsid w:val="00E33E71"/>
    <w:rsid w:val="00E34DCE"/>
    <w:rsid w:val="00E35B08"/>
    <w:rsid w:val="00E37546"/>
    <w:rsid w:val="00E37D53"/>
    <w:rsid w:val="00E37D57"/>
    <w:rsid w:val="00E40E08"/>
    <w:rsid w:val="00E44198"/>
    <w:rsid w:val="00E4468A"/>
    <w:rsid w:val="00E4469C"/>
    <w:rsid w:val="00E45D27"/>
    <w:rsid w:val="00E479FE"/>
    <w:rsid w:val="00E51A27"/>
    <w:rsid w:val="00E52D18"/>
    <w:rsid w:val="00E536F3"/>
    <w:rsid w:val="00E55B56"/>
    <w:rsid w:val="00E55B98"/>
    <w:rsid w:val="00E55DA6"/>
    <w:rsid w:val="00E56FB4"/>
    <w:rsid w:val="00E57073"/>
    <w:rsid w:val="00E57C4B"/>
    <w:rsid w:val="00E60465"/>
    <w:rsid w:val="00E605AF"/>
    <w:rsid w:val="00E60C7D"/>
    <w:rsid w:val="00E61C9F"/>
    <w:rsid w:val="00E6269A"/>
    <w:rsid w:val="00E6380F"/>
    <w:rsid w:val="00E63E6F"/>
    <w:rsid w:val="00E664B3"/>
    <w:rsid w:val="00E67504"/>
    <w:rsid w:val="00E67F3C"/>
    <w:rsid w:val="00E709EE"/>
    <w:rsid w:val="00E71D72"/>
    <w:rsid w:val="00E71EA9"/>
    <w:rsid w:val="00E72539"/>
    <w:rsid w:val="00E7266E"/>
    <w:rsid w:val="00E72912"/>
    <w:rsid w:val="00E73FE7"/>
    <w:rsid w:val="00E74EF2"/>
    <w:rsid w:val="00E7570E"/>
    <w:rsid w:val="00E75FA8"/>
    <w:rsid w:val="00E76A76"/>
    <w:rsid w:val="00E76AB1"/>
    <w:rsid w:val="00E815E3"/>
    <w:rsid w:val="00E81BBE"/>
    <w:rsid w:val="00E83310"/>
    <w:rsid w:val="00E83D76"/>
    <w:rsid w:val="00E84AA6"/>
    <w:rsid w:val="00E85056"/>
    <w:rsid w:val="00E86572"/>
    <w:rsid w:val="00E86D0C"/>
    <w:rsid w:val="00E90F2B"/>
    <w:rsid w:val="00E932C0"/>
    <w:rsid w:val="00E9554E"/>
    <w:rsid w:val="00E97364"/>
    <w:rsid w:val="00EA0E3D"/>
    <w:rsid w:val="00EA16BC"/>
    <w:rsid w:val="00EA1E3B"/>
    <w:rsid w:val="00EA2F3D"/>
    <w:rsid w:val="00EA4829"/>
    <w:rsid w:val="00EB1E61"/>
    <w:rsid w:val="00EB3218"/>
    <w:rsid w:val="00EB46DF"/>
    <w:rsid w:val="00EB5047"/>
    <w:rsid w:val="00EB7932"/>
    <w:rsid w:val="00EB7CAE"/>
    <w:rsid w:val="00EB7DDB"/>
    <w:rsid w:val="00EC2C1F"/>
    <w:rsid w:val="00EC2D41"/>
    <w:rsid w:val="00EE032D"/>
    <w:rsid w:val="00EE0806"/>
    <w:rsid w:val="00EE2C75"/>
    <w:rsid w:val="00EE4E60"/>
    <w:rsid w:val="00EE65D2"/>
    <w:rsid w:val="00EE6A83"/>
    <w:rsid w:val="00EE7895"/>
    <w:rsid w:val="00EF255C"/>
    <w:rsid w:val="00EF2630"/>
    <w:rsid w:val="00EF295C"/>
    <w:rsid w:val="00EF2D2A"/>
    <w:rsid w:val="00EF64F3"/>
    <w:rsid w:val="00EF79E7"/>
    <w:rsid w:val="00F02524"/>
    <w:rsid w:val="00F04EE2"/>
    <w:rsid w:val="00F07FB0"/>
    <w:rsid w:val="00F1019B"/>
    <w:rsid w:val="00F1035B"/>
    <w:rsid w:val="00F107EE"/>
    <w:rsid w:val="00F10A13"/>
    <w:rsid w:val="00F11317"/>
    <w:rsid w:val="00F114DB"/>
    <w:rsid w:val="00F118E4"/>
    <w:rsid w:val="00F14FB7"/>
    <w:rsid w:val="00F23DAF"/>
    <w:rsid w:val="00F24966"/>
    <w:rsid w:val="00F2640B"/>
    <w:rsid w:val="00F27539"/>
    <w:rsid w:val="00F27CB9"/>
    <w:rsid w:val="00F27D3F"/>
    <w:rsid w:val="00F35A03"/>
    <w:rsid w:val="00F35B61"/>
    <w:rsid w:val="00F35FB6"/>
    <w:rsid w:val="00F37AD4"/>
    <w:rsid w:val="00F406EC"/>
    <w:rsid w:val="00F414F5"/>
    <w:rsid w:val="00F427B0"/>
    <w:rsid w:val="00F44C76"/>
    <w:rsid w:val="00F455C3"/>
    <w:rsid w:val="00F46245"/>
    <w:rsid w:val="00F533EE"/>
    <w:rsid w:val="00F5364A"/>
    <w:rsid w:val="00F53D1B"/>
    <w:rsid w:val="00F60B21"/>
    <w:rsid w:val="00F632D7"/>
    <w:rsid w:val="00F638B3"/>
    <w:rsid w:val="00F63A20"/>
    <w:rsid w:val="00F6433C"/>
    <w:rsid w:val="00F66268"/>
    <w:rsid w:val="00F67212"/>
    <w:rsid w:val="00F70AF4"/>
    <w:rsid w:val="00F712F1"/>
    <w:rsid w:val="00F716F1"/>
    <w:rsid w:val="00F7344D"/>
    <w:rsid w:val="00F7457F"/>
    <w:rsid w:val="00F747A1"/>
    <w:rsid w:val="00F75D46"/>
    <w:rsid w:val="00F76190"/>
    <w:rsid w:val="00F81787"/>
    <w:rsid w:val="00F82269"/>
    <w:rsid w:val="00F84BFE"/>
    <w:rsid w:val="00F87FBC"/>
    <w:rsid w:val="00F90138"/>
    <w:rsid w:val="00F9291D"/>
    <w:rsid w:val="00F96209"/>
    <w:rsid w:val="00F96330"/>
    <w:rsid w:val="00F975C3"/>
    <w:rsid w:val="00FA0007"/>
    <w:rsid w:val="00FA1AC5"/>
    <w:rsid w:val="00FA6139"/>
    <w:rsid w:val="00FA648D"/>
    <w:rsid w:val="00FA6C6E"/>
    <w:rsid w:val="00FA6D0B"/>
    <w:rsid w:val="00FB0F2F"/>
    <w:rsid w:val="00FB6910"/>
    <w:rsid w:val="00FB6DDE"/>
    <w:rsid w:val="00FB7B76"/>
    <w:rsid w:val="00FC00A7"/>
    <w:rsid w:val="00FC2512"/>
    <w:rsid w:val="00FC2BF6"/>
    <w:rsid w:val="00FC2D2E"/>
    <w:rsid w:val="00FC2E8B"/>
    <w:rsid w:val="00FC4C35"/>
    <w:rsid w:val="00FC677F"/>
    <w:rsid w:val="00FC6C63"/>
    <w:rsid w:val="00FC79CE"/>
    <w:rsid w:val="00FD0770"/>
    <w:rsid w:val="00FD1BE4"/>
    <w:rsid w:val="00FD4257"/>
    <w:rsid w:val="00FD6593"/>
    <w:rsid w:val="00FE06BA"/>
    <w:rsid w:val="00FE1CF0"/>
    <w:rsid w:val="00FE35A7"/>
    <w:rsid w:val="00FF1A2C"/>
    <w:rsid w:val="00FF1EBC"/>
    <w:rsid w:val="00FF2BFE"/>
    <w:rsid w:val="00FF37C6"/>
    <w:rsid w:val="00FF52CD"/>
    <w:rsid w:val="00FF7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81"/>
    <o:shapelayout v:ext="edit">
      <o:idmap v:ext="edit" data="1"/>
    </o:shapelayout>
  </w:shapeDefaults>
  <w:decimalSymbol w:val=","/>
  <w:listSeparator w:val=","/>
  <w14:docId w14:val="4044C571"/>
  <w15:docId w15:val="{33B54F2D-A71B-44B9-9E7A-EC1A38CC7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6139"/>
    <w:pPr>
      <w:spacing w:after="200" w:line="276" w:lineRule="auto"/>
    </w:pPr>
    <w:rPr>
      <w:lang w:val="fr-BE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A6139"/>
    <w:pPr>
      <w:spacing w:after="0" w:line="240" w:lineRule="auto"/>
      <w:jc w:val="center"/>
      <w:outlineLvl w:val="0"/>
    </w:pPr>
    <w:rPr>
      <w:rFonts w:ascii="Tahoma" w:hAnsi="Tahoma" w:cs="Arial"/>
      <w:b/>
      <w:bCs/>
      <w:color w:val="FFFFFF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A6139"/>
    <w:pPr>
      <w:keepNext/>
      <w:spacing w:before="20" w:after="20" w:line="240" w:lineRule="auto"/>
      <w:outlineLvl w:val="1"/>
    </w:pPr>
    <w:rPr>
      <w:rFonts w:ascii="Arial" w:hAnsi="Arial" w:cs="Arial"/>
      <w:b/>
      <w:bCs/>
      <w:sz w:val="18"/>
      <w:szCs w:val="18"/>
      <w:lang w:val="en-US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A6139"/>
    <w:pPr>
      <w:keepNext/>
      <w:spacing w:before="20" w:after="20" w:line="240" w:lineRule="auto"/>
      <w:outlineLvl w:val="2"/>
    </w:pPr>
    <w:rPr>
      <w:rFonts w:ascii="Arial" w:hAnsi="Arial" w:cs="Arial"/>
      <w:b/>
      <w:bCs/>
      <w:sz w:val="20"/>
      <w:szCs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C2155B"/>
    <w:rPr>
      <w:rFonts w:ascii="Cambria" w:hAnsi="Cambria" w:cs="Times New Roman"/>
      <w:b/>
      <w:bCs/>
      <w:kern w:val="32"/>
      <w:sz w:val="32"/>
      <w:szCs w:val="32"/>
      <w:lang w:val="fr-BE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C2155B"/>
    <w:rPr>
      <w:rFonts w:ascii="Cambria" w:hAnsi="Cambria" w:cs="Times New Roman"/>
      <w:b/>
      <w:bCs/>
      <w:i/>
      <w:iCs/>
      <w:sz w:val="28"/>
      <w:szCs w:val="28"/>
      <w:lang w:val="fr-BE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C2155B"/>
    <w:rPr>
      <w:rFonts w:ascii="Cambria" w:hAnsi="Cambria" w:cs="Times New Roman"/>
      <w:b/>
      <w:bCs/>
      <w:sz w:val="26"/>
      <w:szCs w:val="26"/>
      <w:lang w:val="fr-BE"/>
    </w:rPr>
  </w:style>
  <w:style w:type="paragraph" w:styleId="BalloonText">
    <w:name w:val="Balloon Text"/>
    <w:basedOn w:val="Normal"/>
    <w:link w:val="BalloonTextChar"/>
    <w:uiPriority w:val="99"/>
    <w:semiHidden/>
    <w:rsid w:val="00FD07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2155B"/>
    <w:rPr>
      <w:rFonts w:ascii="Times New Roman" w:hAnsi="Times New Roman" w:cs="Times New Roman"/>
      <w:sz w:val="2"/>
      <w:lang w:val="fr-BE"/>
    </w:rPr>
  </w:style>
  <w:style w:type="paragraph" w:styleId="Header">
    <w:name w:val="header"/>
    <w:basedOn w:val="Normal"/>
    <w:link w:val="HeaderChar"/>
    <w:uiPriority w:val="99"/>
    <w:rsid w:val="00FA61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C2155B"/>
    <w:rPr>
      <w:rFonts w:cs="Times New Roman"/>
      <w:sz w:val="22"/>
      <w:szCs w:val="22"/>
      <w:lang w:val="fr-BE"/>
    </w:rPr>
  </w:style>
  <w:style w:type="character" w:customStyle="1" w:styleId="En-tteCar">
    <w:name w:val="En-tête Car"/>
    <w:basedOn w:val="DefaultParagraphFont"/>
    <w:uiPriority w:val="99"/>
    <w:semiHidden/>
    <w:rsid w:val="00FA613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FA61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C2155B"/>
    <w:rPr>
      <w:rFonts w:cs="Times New Roman"/>
      <w:sz w:val="22"/>
      <w:szCs w:val="22"/>
      <w:lang w:val="fr-BE"/>
    </w:rPr>
  </w:style>
  <w:style w:type="character" w:customStyle="1" w:styleId="PieddepageCar">
    <w:name w:val="Pied de page Car"/>
    <w:basedOn w:val="DefaultParagraphFont"/>
    <w:uiPriority w:val="99"/>
    <w:semiHidden/>
    <w:rsid w:val="00FA6139"/>
    <w:rPr>
      <w:rFonts w:cs="Times New Roman"/>
    </w:rPr>
  </w:style>
  <w:style w:type="paragraph" w:customStyle="1" w:styleId="Textedebulles">
    <w:name w:val="Texte de bulles"/>
    <w:basedOn w:val="Normal"/>
    <w:uiPriority w:val="99"/>
    <w:semiHidden/>
    <w:rsid w:val="00FA61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DefaultParagraphFont"/>
    <w:uiPriority w:val="99"/>
    <w:semiHidden/>
    <w:rsid w:val="00FA6139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rsid w:val="00E07BD2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C2155B"/>
    <w:rPr>
      <w:rFonts w:ascii="Times New Roman" w:hAnsi="Times New Roman" w:cs="Times New Roman"/>
      <w:sz w:val="2"/>
      <w:lang w:val="fr-BE"/>
    </w:rPr>
  </w:style>
  <w:style w:type="character" w:customStyle="1" w:styleId="Titre1Car">
    <w:name w:val="Titre 1 Car"/>
    <w:basedOn w:val="DefaultParagraphFont"/>
    <w:uiPriority w:val="99"/>
    <w:rsid w:val="00FA6139"/>
    <w:rPr>
      <w:rFonts w:ascii="Tahoma" w:hAnsi="Tahoma" w:cs="Arial"/>
      <w:b/>
      <w:bCs/>
      <w:color w:val="FFFFFF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FA00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36AD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6A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5828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DFA2880-BB0C-43F1-B796-CB09F2934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ive:</vt:lpstr>
    </vt:vector>
  </TitlesOfParts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ive:</dc:title>
  <dc:creator>Francois</dc:creator>
  <cp:lastModifiedBy>Roya Ayazi</cp:lastModifiedBy>
  <cp:revision>3</cp:revision>
  <cp:lastPrinted>2020-01-21T09:01:00Z</cp:lastPrinted>
  <dcterms:created xsi:type="dcterms:W3CDTF">2021-05-28T20:45:00Z</dcterms:created>
  <dcterms:modified xsi:type="dcterms:W3CDTF">2021-06-17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165203577</vt:i4>
  </property>
</Properties>
</file>